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300" w:type="dxa"/>
        <w:tblInd w:w="-72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10"/>
        <w:gridCol w:w="1890"/>
        <w:gridCol w:w="2430"/>
        <w:gridCol w:w="2070"/>
        <w:gridCol w:w="1800"/>
        <w:gridCol w:w="1980"/>
        <w:gridCol w:w="2520"/>
      </w:tblGrid>
      <w:tr w:rsidR="009658A0" w:rsidRPr="00140EEA" w14:paraId="028993D6" w14:textId="77777777" w:rsidTr="00723C1B">
        <w:trPr>
          <w:cantSplit/>
          <w:trHeight w:hRule="exact" w:val="460"/>
        </w:trPr>
        <w:tc>
          <w:tcPr>
            <w:tcW w:w="15300" w:type="dxa"/>
            <w:gridSpan w:val="7"/>
            <w:noWrap/>
            <w:tcMar>
              <w:bottom w:w="86" w:type="dxa"/>
            </w:tcMar>
            <w:vAlign w:val="bottom"/>
          </w:tcPr>
          <w:p w14:paraId="4E252858" w14:textId="753BF551" w:rsidR="009658A0" w:rsidRPr="00516609" w:rsidRDefault="00D83865" w:rsidP="003E051C">
            <w:pPr>
              <w:pStyle w:val="MonthNames"/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8"/>
                <w:szCs w:val="28"/>
              </w:rPr>
              <w:t>OCTOBER</w:t>
            </w:r>
            <w:r w:rsidR="00CC539C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 </w:t>
            </w:r>
            <w:r w:rsidR="005F42B1" w:rsidRPr="00516609">
              <w:rPr>
                <w:rFonts w:ascii="Arial" w:hAnsi="Arial" w:cs="Arial"/>
                <w:b/>
                <w:sz w:val="28"/>
                <w:szCs w:val="28"/>
              </w:rPr>
              <w:t>201</w:t>
            </w:r>
            <w:r w:rsidR="009C6055">
              <w:rPr>
                <w:rFonts w:ascii="Arial" w:hAnsi="Arial" w:cs="Arial"/>
                <w:b/>
                <w:sz w:val="28"/>
                <w:szCs w:val="28"/>
              </w:rPr>
              <w:t>8</w:t>
            </w:r>
            <w:r w:rsidR="005F42B1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</w:t>
            </w:r>
            <w:r w:rsidR="009658A0" w:rsidRPr="00516609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B45416">
              <w:rPr>
                <w:rFonts w:ascii="Arial" w:hAnsi="Arial" w:cs="Arial"/>
                <w:b/>
                <w:sz w:val="28"/>
                <w:szCs w:val="28"/>
              </w:rPr>
              <w:t xml:space="preserve">Clergy </w:t>
            </w:r>
            <w:r w:rsidR="009658A0" w:rsidRPr="00516609">
              <w:rPr>
                <w:rFonts w:ascii="Arial" w:hAnsi="Arial" w:cs="Arial"/>
                <w:b/>
                <w:sz w:val="28"/>
                <w:szCs w:val="28"/>
              </w:rPr>
              <w:t xml:space="preserve"> Calendar</w:t>
            </w:r>
            <w:r w:rsidR="00A436D7" w:rsidRPr="00516609">
              <w:rPr>
                <w:rFonts w:ascii="Arial" w:hAnsi="Arial" w:cs="Arial"/>
                <w:b/>
                <w:sz w:val="28"/>
                <w:szCs w:val="28"/>
              </w:rPr>
              <w:t xml:space="preserve">         </w:t>
            </w:r>
            <w:r w:rsidR="0063377B" w:rsidRPr="0063377B">
              <w:rPr>
                <w:rFonts w:ascii="Arial" w:hAnsi="Arial" w:cs="Arial"/>
                <w:sz w:val="22"/>
                <w:szCs w:val="28"/>
              </w:rPr>
              <w:t>[subject to change without notice]</w:t>
            </w:r>
            <w:r w:rsidR="00A436D7" w:rsidRPr="0063377B">
              <w:rPr>
                <w:rFonts w:ascii="Arial" w:hAnsi="Arial" w:cs="Arial"/>
                <w:b/>
                <w:sz w:val="22"/>
                <w:szCs w:val="28"/>
              </w:rPr>
              <w:t xml:space="preserve"> </w:t>
            </w:r>
            <w:r w:rsidR="00CE28F4" w:rsidRPr="0063377B">
              <w:rPr>
                <w:rFonts w:ascii="Arial" w:hAnsi="Arial" w:cs="Arial"/>
                <w:b/>
                <w:sz w:val="22"/>
                <w:szCs w:val="28"/>
              </w:rPr>
              <w:t xml:space="preserve">       </w:t>
            </w:r>
            <w:r w:rsidR="00A436D7" w:rsidRPr="0063377B">
              <w:rPr>
                <w:rFonts w:ascii="Arial" w:hAnsi="Arial" w:cs="Arial"/>
                <w:b/>
                <w:sz w:val="22"/>
                <w:szCs w:val="28"/>
              </w:rPr>
              <w:t xml:space="preserve">   </w:t>
            </w:r>
            <w:r w:rsidR="00A436D7" w:rsidRPr="0063377B">
              <w:rPr>
                <w:rFonts w:ascii="Arial" w:hAnsi="Arial" w:cs="Arial"/>
                <w:b/>
                <w:sz w:val="28"/>
                <w:szCs w:val="28"/>
              </w:rPr>
              <w:t xml:space="preserve">    </w:t>
            </w:r>
          </w:p>
        </w:tc>
      </w:tr>
      <w:tr w:rsidR="009658A0" w:rsidRPr="00140EEA" w14:paraId="0861DB56" w14:textId="77777777" w:rsidTr="00E95E0A">
        <w:trPr>
          <w:cantSplit/>
          <w:trHeight w:hRule="exact" w:val="370"/>
        </w:trPr>
        <w:tc>
          <w:tcPr>
            <w:tcW w:w="2610" w:type="dxa"/>
            <w:noWrap/>
            <w:tcMar>
              <w:bottom w:w="58" w:type="dxa"/>
            </w:tcMar>
            <w:vAlign w:val="bottom"/>
          </w:tcPr>
          <w:p w14:paraId="72F92060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Sunday</w:t>
            </w:r>
          </w:p>
        </w:tc>
        <w:tc>
          <w:tcPr>
            <w:tcW w:w="1890" w:type="dxa"/>
            <w:noWrap/>
            <w:tcMar>
              <w:bottom w:w="58" w:type="dxa"/>
            </w:tcMar>
            <w:vAlign w:val="bottom"/>
          </w:tcPr>
          <w:p w14:paraId="5A5C0673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Monday</w:t>
            </w:r>
          </w:p>
        </w:tc>
        <w:tc>
          <w:tcPr>
            <w:tcW w:w="2430" w:type="dxa"/>
            <w:noWrap/>
            <w:tcMar>
              <w:bottom w:w="58" w:type="dxa"/>
            </w:tcMar>
            <w:vAlign w:val="bottom"/>
          </w:tcPr>
          <w:p w14:paraId="17705933" w14:textId="77777777" w:rsidR="009658A0" w:rsidRPr="00390E47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390E47">
              <w:rPr>
                <w:rFonts w:ascii="Arial" w:hAnsi="Arial" w:cs="Arial"/>
                <w:sz w:val="20"/>
                <w:szCs w:val="20"/>
              </w:rPr>
              <w:t>Tuesday</w:t>
            </w:r>
          </w:p>
        </w:tc>
        <w:tc>
          <w:tcPr>
            <w:tcW w:w="2070" w:type="dxa"/>
            <w:noWrap/>
            <w:tcMar>
              <w:bottom w:w="58" w:type="dxa"/>
            </w:tcMar>
            <w:vAlign w:val="bottom"/>
          </w:tcPr>
          <w:p w14:paraId="4C1AB0D3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Wednesday</w:t>
            </w:r>
          </w:p>
        </w:tc>
        <w:tc>
          <w:tcPr>
            <w:tcW w:w="1800" w:type="dxa"/>
            <w:noWrap/>
            <w:tcMar>
              <w:bottom w:w="58" w:type="dxa"/>
            </w:tcMar>
            <w:vAlign w:val="bottom"/>
          </w:tcPr>
          <w:p w14:paraId="36FE6A71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Thursday</w:t>
            </w:r>
          </w:p>
        </w:tc>
        <w:tc>
          <w:tcPr>
            <w:tcW w:w="1980" w:type="dxa"/>
            <w:noWrap/>
            <w:tcMar>
              <w:bottom w:w="58" w:type="dxa"/>
            </w:tcMar>
            <w:vAlign w:val="bottom"/>
          </w:tcPr>
          <w:p w14:paraId="59463815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Friday</w:t>
            </w:r>
          </w:p>
        </w:tc>
        <w:tc>
          <w:tcPr>
            <w:tcW w:w="2520" w:type="dxa"/>
            <w:noWrap/>
            <w:tcMar>
              <w:bottom w:w="58" w:type="dxa"/>
            </w:tcMar>
            <w:vAlign w:val="bottom"/>
          </w:tcPr>
          <w:p w14:paraId="75E25EF5" w14:textId="77777777" w:rsidR="009658A0" w:rsidRPr="006101E1" w:rsidRDefault="009658A0" w:rsidP="00CA1020">
            <w:pPr>
              <w:pStyle w:val="Weekdays"/>
              <w:rPr>
                <w:rFonts w:ascii="Arial" w:hAnsi="Arial" w:cs="Arial"/>
                <w:sz w:val="20"/>
                <w:szCs w:val="20"/>
              </w:rPr>
            </w:pPr>
            <w:r w:rsidRPr="006101E1">
              <w:rPr>
                <w:rFonts w:ascii="Arial" w:hAnsi="Arial" w:cs="Arial"/>
                <w:sz w:val="20"/>
                <w:szCs w:val="20"/>
              </w:rPr>
              <w:t>Saturday</w:t>
            </w:r>
          </w:p>
        </w:tc>
      </w:tr>
      <w:tr w:rsidR="00C610B2" w:rsidRPr="00CC3EDD" w14:paraId="465304A6" w14:textId="77777777" w:rsidTr="00B01A34">
        <w:trPr>
          <w:cantSplit/>
          <w:trHeight w:hRule="exact" w:val="1673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D3ECFD" w14:textId="77777777" w:rsidR="00833BC2" w:rsidRPr="00833BC2" w:rsidRDefault="00833BC2" w:rsidP="00833BC2">
            <w:pPr>
              <w:pStyle w:val="Dates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33BC2">
              <w:rPr>
                <w:rFonts w:ascii="Arial" w:hAnsi="Arial" w:cs="Arial"/>
                <w:color w:val="FF0000"/>
                <w:sz w:val="18"/>
                <w:szCs w:val="18"/>
              </w:rPr>
              <w:t>Fr. Dermot–Off–Monday</w:t>
            </w:r>
          </w:p>
          <w:p w14:paraId="2537909C" w14:textId="77777777" w:rsidR="00833BC2" w:rsidRPr="00833BC2" w:rsidRDefault="00833BC2" w:rsidP="00833BC2">
            <w:pPr>
              <w:pStyle w:val="Dates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33BC2">
              <w:rPr>
                <w:rFonts w:ascii="Arial" w:hAnsi="Arial" w:cs="Arial"/>
                <w:color w:val="FF0000"/>
                <w:sz w:val="18"/>
                <w:szCs w:val="18"/>
              </w:rPr>
              <w:t>DD-Deacon Dan</w:t>
            </w:r>
          </w:p>
          <w:p w14:paraId="5FB37D52" w14:textId="77777777" w:rsidR="00833BC2" w:rsidRPr="00833BC2" w:rsidRDefault="00833BC2" w:rsidP="00833BC2">
            <w:pPr>
              <w:pStyle w:val="Dates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33BC2">
              <w:rPr>
                <w:rFonts w:ascii="Arial" w:hAnsi="Arial" w:cs="Arial"/>
                <w:color w:val="FF0000"/>
                <w:sz w:val="18"/>
                <w:szCs w:val="18"/>
              </w:rPr>
              <w:t>DE-Deacon Ed Dodenhoff</w:t>
            </w:r>
          </w:p>
          <w:p w14:paraId="03DBAC07" w14:textId="75F2B357" w:rsidR="00833BC2" w:rsidRPr="00833BC2" w:rsidRDefault="00833BC2" w:rsidP="00833BC2">
            <w:pPr>
              <w:pStyle w:val="Dates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33BC2">
              <w:rPr>
                <w:rFonts w:ascii="Arial" w:hAnsi="Arial" w:cs="Arial"/>
                <w:color w:val="FF0000"/>
                <w:sz w:val="18"/>
                <w:szCs w:val="18"/>
              </w:rPr>
              <w:t xml:space="preserve">Fr. Tim –Off </w:t>
            </w:r>
            <w:r w:rsidR="00436725">
              <w:rPr>
                <w:rFonts w:ascii="Arial" w:hAnsi="Arial" w:cs="Arial"/>
                <w:color w:val="FF0000"/>
                <w:sz w:val="18"/>
                <w:szCs w:val="18"/>
              </w:rPr>
              <w:t>Friday</w:t>
            </w:r>
            <w:r w:rsidRPr="00833BC2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  <w:p w14:paraId="23B1DE44" w14:textId="073E735D" w:rsidR="00C77986" w:rsidRPr="00CB658A" w:rsidRDefault="00833BC2" w:rsidP="00EF747A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CB658A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r w:rsidR="006607C6">
              <w:rPr>
                <w:rFonts w:ascii="Arial" w:hAnsi="Arial" w:cs="Arial"/>
                <w:color w:val="FF0000"/>
                <w:sz w:val="22"/>
                <w:szCs w:val="22"/>
              </w:rPr>
              <w:t>10</w:t>
            </w:r>
            <w:r w:rsidRPr="00CB658A">
              <w:rPr>
                <w:rFonts w:ascii="Arial" w:hAnsi="Arial" w:cs="Arial"/>
                <w:color w:val="FF0000"/>
                <w:sz w:val="22"/>
                <w:szCs w:val="22"/>
              </w:rPr>
              <w:t>/</w:t>
            </w:r>
            <w:r w:rsidR="006607C6">
              <w:rPr>
                <w:rFonts w:ascii="Arial" w:hAnsi="Arial" w:cs="Arial"/>
                <w:color w:val="FF0000"/>
                <w:sz w:val="22"/>
                <w:szCs w:val="22"/>
              </w:rPr>
              <w:t>3</w:t>
            </w:r>
            <w:r w:rsidRPr="00CB658A">
              <w:rPr>
                <w:rFonts w:ascii="Arial" w:hAnsi="Arial" w:cs="Arial"/>
                <w:color w:val="FF0000"/>
                <w:sz w:val="22"/>
                <w:szCs w:val="22"/>
              </w:rPr>
              <w:t>/18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D646A3" w14:textId="2D8081FE" w:rsidR="00B05B7C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1</w:t>
            </w:r>
            <w:r w:rsidR="00F47781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AD29B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4D284C60" w14:textId="54F5F015" w:rsidR="00D83865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7A082B45" w14:textId="3DD1CDFD" w:rsidR="00A76764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</w:t>
            </w:r>
            <w:r w:rsidR="00F4778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Confessions</w:t>
            </w:r>
          </w:p>
          <w:p w14:paraId="79A89B2F" w14:textId="014E953B" w:rsidR="00D83865" w:rsidRPr="006D6BEC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Dermot-Off</w:t>
            </w: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64E574" w14:textId="77777777" w:rsidR="00C77986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2D3B83EA" w14:textId="77777777" w:rsidR="00D83865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:30am: Fr. John</w:t>
            </w:r>
          </w:p>
          <w:p w14:paraId="59BA909C" w14:textId="77777777" w:rsidR="00D83865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54565B06" w14:textId="3E861106" w:rsidR="00D83865" w:rsidRPr="006D6BE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union Service – Deacon Ed</w:t>
            </w: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E756E6" w14:textId="6E71A5D4" w:rsidR="00D83865" w:rsidRPr="00B01A34" w:rsidRDefault="00D83865" w:rsidP="00C6610C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 </w:t>
            </w:r>
            <w:r w:rsidRPr="00B01A34">
              <w:rPr>
                <w:rFonts w:ascii="Arial" w:hAnsi="Arial" w:cs="Arial"/>
              </w:rPr>
              <w:t>8:30am Mass: Fr. John</w:t>
            </w:r>
            <w:r w:rsidR="009B5CB4">
              <w:rPr>
                <w:rFonts w:ascii="Arial" w:hAnsi="Arial" w:cs="Arial"/>
              </w:rPr>
              <w:t>- Chapel</w:t>
            </w:r>
          </w:p>
          <w:p w14:paraId="30A7D3BF" w14:textId="77777777" w:rsidR="00D83865" w:rsidRPr="00B01A34" w:rsidRDefault="00D83865" w:rsidP="00C6610C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</w:rPr>
              <w:t>9am: Exposition</w:t>
            </w:r>
          </w:p>
          <w:p w14:paraId="4F508E8D" w14:textId="77777777" w:rsidR="00D83865" w:rsidRPr="00B01A34" w:rsidRDefault="00D83865" w:rsidP="00C6610C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</w:rPr>
              <w:t>Chapel-Fr. John</w:t>
            </w:r>
          </w:p>
          <w:p w14:paraId="0FEEE640" w14:textId="1A043F8D" w:rsidR="00D83865" w:rsidRPr="006D6BEC" w:rsidRDefault="00D83865" w:rsidP="00C6610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</w:rPr>
              <w:t>6pmBenediction</w:t>
            </w:r>
            <w:r w:rsidR="00A76764">
              <w:rPr>
                <w:rFonts w:ascii="Arial" w:hAnsi="Arial" w:cs="Arial"/>
              </w:rPr>
              <w:t>/DD</w:t>
            </w: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7C4848" w14:textId="77777777" w:rsidR="00C77986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10AEEB11" w14:textId="77777777" w:rsidR="00D83865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:30am: Fr. John</w:t>
            </w:r>
          </w:p>
          <w:p w14:paraId="5B03DC65" w14:textId="5C297BD4" w:rsidR="00D83865" w:rsidRPr="006D6BEC" w:rsidRDefault="00D8386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ss</w:t>
            </w: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E6B3BA" w14:textId="1D552CE1" w:rsidR="00D83865" w:rsidRPr="009B5CB4" w:rsidRDefault="00D83865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CB658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CB658A">
              <w:rPr>
                <w:rFonts w:ascii="Arial" w:hAnsi="Arial" w:cs="Arial"/>
              </w:rPr>
              <w:t>8</w:t>
            </w:r>
            <w:r w:rsidRPr="009B5CB4">
              <w:rPr>
                <w:rFonts w:ascii="Arial" w:hAnsi="Arial" w:cs="Arial"/>
                <w:sz w:val="18"/>
                <w:szCs w:val="18"/>
              </w:rPr>
              <w:t>:30am: Fr. Dermot</w:t>
            </w:r>
            <w:r w:rsidR="009B5CB4" w:rsidRPr="009B5CB4">
              <w:rPr>
                <w:rFonts w:ascii="Arial" w:hAnsi="Arial" w:cs="Arial"/>
                <w:sz w:val="18"/>
                <w:szCs w:val="18"/>
              </w:rPr>
              <w:t xml:space="preserve"> School Mass Grandparents Day</w:t>
            </w:r>
          </w:p>
          <w:p w14:paraId="682AAE77" w14:textId="78A45566" w:rsidR="00CB658A" w:rsidRPr="00CB658A" w:rsidRDefault="00CB658A" w:rsidP="00C610B2">
            <w:pPr>
              <w:pStyle w:val="Dates"/>
              <w:rPr>
                <w:rFonts w:ascii="Arial" w:hAnsi="Arial" w:cs="Arial"/>
              </w:rPr>
            </w:pPr>
            <w:r w:rsidRPr="009B5CB4">
              <w:rPr>
                <w:rFonts w:ascii="Arial" w:hAnsi="Arial" w:cs="Arial"/>
                <w:sz w:val="18"/>
                <w:szCs w:val="18"/>
              </w:rPr>
              <w:t xml:space="preserve">9am: </w:t>
            </w:r>
            <w:r w:rsidR="00CE3CE3" w:rsidRPr="009B5CB4">
              <w:rPr>
                <w:rFonts w:ascii="Arial" w:hAnsi="Arial" w:cs="Arial"/>
                <w:sz w:val="18"/>
                <w:szCs w:val="18"/>
              </w:rPr>
              <w:t>Exposition</w:t>
            </w:r>
            <w:r w:rsidRPr="009B5CB4">
              <w:rPr>
                <w:rFonts w:ascii="Arial" w:hAnsi="Arial" w:cs="Arial"/>
                <w:sz w:val="18"/>
                <w:szCs w:val="18"/>
              </w:rPr>
              <w:t>-Benediction – Fr</w:t>
            </w:r>
            <w:r w:rsidRPr="00CB658A">
              <w:rPr>
                <w:rFonts w:ascii="Arial" w:hAnsi="Arial" w:cs="Arial"/>
              </w:rPr>
              <w:t>. Dermot</w:t>
            </w:r>
            <w:r w:rsidR="00B01A34">
              <w:rPr>
                <w:rFonts w:ascii="Arial" w:hAnsi="Arial" w:cs="Arial"/>
              </w:rPr>
              <w:t xml:space="preserve"> </w:t>
            </w:r>
          </w:p>
          <w:p w14:paraId="0EE519FB" w14:textId="7934F139" w:rsidR="00CB658A" w:rsidRPr="009B5CB4" w:rsidRDefault="00CB658A" w:rsidP="00C610B2">
            <w:pPr>
              <w:pStyle w:val="Dates"/>
              <w:rPr>
                <w:rFonts w:ascii="Arial" w:hAnsi="Arial" w:cs="Arial"/>
              </w:rPr>
            </w:pPr>
            <w:r w:rsidRPr="009B5CB4">
              <w:rPr>
                <w:rFonts w:ascii="Arial" w:hAnsi="Arial" w:cs="Arial"/>
              </w:rPr>
              <w:t>Fr. Tim - Off</w:t>
            </w: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C4FD7E" w14:textId="1B551E30" w:rsidR="00C610B2" w:rsidRPr="00774EF6" w:rsidRDefault="00CB658A" w:rsidP="00774EF6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5B7C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A7676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774EF6">
              <w:rPr>
                <w:rFonts w:ascii="Arial" w:hAnsi="Arial" w:cs="Arial"/>
                <w:sz w:val="18"/>
                <w:szCs w:val="18"/>
              </w:rPr>
              <w:t xml:space="preserve">8:30am: Fr. </w:t>
            </w:r>
            <w:r w:rsidR="00C77986" w:rsidRPr="00774EF6">
              <w:rPr>
                <w:rFonts w:ascii="Arial" w:hAnsi="Arial" w:cs="Arial"/>
                <w:sz w:val="18"/>
                <w:szCs w:val="18"/>
              </w:rPr>
              <w:t>Tim</w:t>
            </w:r>
            <w:r w:rsidR="00C610B2" w:rsidRPr="00774EF6">
              <w:rPr>
                <w:rFonts w:ascii="Arial" w:hAnsi="Arial" w:cs="Arial"/>
                <w:sz w:val="18"/>
                <w:szCs w:val="18"/>
              </w:rPr>
              <w:t xml:space="preserve"> Mass/Anointing</w:t>
            </w:r>
            <w:r w:rsidR="00774EF6">
              <w:rPr>
                <w:rFonts w:ascii="Arial" w:hAnsi="Arial" w:cs="Arial"/>
                <w:sz w:val="18"/>
                <w:szCs w:val="18"/>
              </w:rPr>
              <w:t xml:space="preserve"> - MC</w:t>
            </w:r>
          </w:p>
          <w:p w14:paraId="54E681AF" w14:textId="77D91093" w:rsidR="00774EF6" w:rsidRPr="00774EF6" w:rsidRDefault="00774EF6" w:rsidP="00774EF6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 xml:space="preserve">12pm – Wedding </w:t>
            </w:r>
            <w:r w:rsidR="00A76764">
              <w:rPr>
                <w:rFonts w:ascii="Arial" w:hAnsi="Arial" w:cs="Arial"/>
                <w:sz w:val="18"/>
                <w:szCs w:val="18"/>
              </w:rPr>
              <w:t>Mass</w:t>
            </w:r>
          </w:p>
          <w:p w14:paraId="5F22233C" w14:textId="634C0CB4" w:rsidR="00774EF6" w:rsidRPr="00774EF6" w:rsidRDefault="00774EF6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>2pm Wed</w:t>
            </w:r>
            <w:r w:rsidR="00A76764">
              <w:rPr>
                <w:rFonts w:ascii="Arial" w:hAnsi="Arial" w:cs="Arial"/>
                <w:sz w:val="18"/>
                <w:szCs w:val="18"/>
              </w:rPr>
              <w:t>Ceremony</w:t>
            </w:r>
            <w:r w:rsidRPr="00774EF6">
              <w:rPr>
                <w:rFonts w:ascii="Arial" w:hAnsi="Arial" w:cs="Arial"/>
                <w:sz w:val="18"/>
                <w:szCs w:val="18"/>
              </w:rPr>
              <w:t>-Fr. Tim</w:t>
            </w:r>
          </w:p>
          <w:p w14:paraId="0A3DBACB" w14:textId="3AECBD03" w:rsidR="00C610B2" w:rsidRPr="00774EF6" w:rsidRDefault="00A76764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:45</w:t>
            </w:r>
            <w:r w:rsidR="00C610B2" w:rsidRPr="00774EF6">
              <w:rPr>
                <w:rFonts w:ascii="Arial" w:hAnsi="Arial" w:cs="Arial"/>
                <w:sz w:val="18"/>
                <w:szCs w:val="18"/>
              </w:rPr>
              <w:t xml:space="preserve">pm: Conf: Fr. </w:t>
            </w:r>
            <w:r w:rsidR="00DB2524" w:rsidRPr="00774EF6">
              <w:rPr>
                <w:rFonts w:ascii="Arial" w:hAnsi="Arial" w:cs="Arial"/>
                <w:sz w:val="18"/>
                <w:szCs w:val="18"/>
              </w:rPr>
              <w:t>Tim</w:t>
            </w:r>
          </w:p>
          <w:p w14:paraId="7D33C680" w14:textId="1D8D4A7A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 xml:space="preserve">4:30pm Mass: Fr. </w:t>
            </w:r>
            <w:r w:rsidR="00DB2524" w:rsidRPr="00774EF6">
              <w:rPr>
                <w:rFonts w:ascii="Arial" w:hAnsi="Arial" w:cs="Arial"/>
                <w:sz w:val="18"/>
                <w:szCs w:val="18"/>
              </w:rPr>
              <w:t>Dermot</w:t>
            </w:r>
            <w:r w:rsidR="00F47781">
              <w:rPr>
                <w:rFonts w:ascii="Arial" w:hAnsi="Arial" w:cs="Arial"/>
                <w:sz w:val="18"/>
                <w:szCs w:val="18"/>
              </w:rPr>
              <w:t>/DD</w:t>
            </w:r>
          </w:p>
        </w:tc>
      </w:tr>
      <w:tr w:rsidR="00C610B2" w:rsidRPr="00CC3EDD" w14:paraId="1B4B2970" w14:textId="77777777" w:rsidTr="00FF4775">
        <w:trPr>
          <w:cantSplit/>
          <w:trHeight w:hRule="exact" w:val="168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E640B9" w14:textId="318A7396" w:rsidR="00C610B2" w:rsidRPr="006D6BE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114DF30B" w14:textId="433A2FE3" w:rsidR="00AE38EC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7:30am: Fr. </w:t>
            </w:r>
            <w:r w:rsidR="006607C6">
              <w:rPr>
                <w:rFonts w:ascii="Arial" w:hAnsi="Arial" w:cs="Arial"/>
                <w:sz w:val="22"/>
                <w:szCs w:val="22"/>
              </w:rPr>
              <w:t>Dermot/DE</w:t>
            </w:r>
          </w:p>
          <w:p w14:paraId="7671ADF5" w14:textId="53763264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Tim</w:t>
            </w:r>
            <w:r w:rsidR="00F47781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022B7C5B" w14:textId="7B7FA7D9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11:30: Fr. </w:t>
            </w:r>
            <w:r w:rsidR="00C6610C">
              <w:rPr>
                <w:rFonts w:ascii="Arial" w:hAnsi="Arial" w:cs="Arial"/>
                <w:sz w:val="22"/>
                <w:szCs w:val="22"/>
              </w:rPr>
              <w:t>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594E5559" w14:textId="48E576CB" w:rsidR="00C610B2" w:rsidRPr="006D6BE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:30p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="00F47781">
              <w:rPr>
                <w:rFonts w:ascii="Arial" w:hAnsi="Arial" w:cs="Arial"/>
                <w:sz w:val="22"/>
                <w:szCs w:val="22"/>
              </w:rPr>
              <w:t>/DE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2D0A35" w14:textId="734EC247" w:rsidR="00C610B2" w:rsidRPr="006D6BE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  <w:r w:rsidR="00833BC2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33ED59B0" w14:textId="2176C278" w:rsidR="00C610B2" w:rsidRPr="006D6BE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:30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339684E3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074CB09" w14:textId="49162674" w:rsidR="00C610B2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465522B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4B21E37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E1FC79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C422F5" w14:textId="39C06E7F" w:rsidR="00C610B2" w:rsidRPr="009B5CB4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9B5CB4">
              <w:rPr>
                <w:rFonts w:ascii="Arial" w:hAnsi="Arial" w:cs="Arial"/>
                <w:sz w:val="22"/>
                <w:szCs w:val="22"/>
              </w:rPr>
              <w:t>9</w:t>
            </w:r>
            <w:r w:rsidR="00B05B7C" w:rsidRPr="009B5CB4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C610B2" w:rsidRPr="009B5CB4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9B5CB4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147DDA23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9B5CB4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B262EFB" w14:textId="1D2D415C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9B5CB4">
              <w:rPr>
                <w:rFonts w:ascii="Arial" w:hAnsi="Arial" w:cs="Arial"/>
                <w:sz w:val="22"/>
                <w:szCs w:val="22"/>
              </w:rPr>
              <w:t xml:space="preserve">5:pm: Conf. – Fr. </w:t>
            </w:r>
            <w:r w:rsidR="00CB658A" w:rsidRPr="009B5CB4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CA9B499" w14:textId="3F585621" w:rsidR="00377DAA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9B5CB4">
              <w:rPr>
                <w:rFonts w:ascii="Arial" w:hAnsi="Arial" w:cs="Arial"/>
                <w:sz w:val="22"/>
                <w:szCs w:val="22"/>
              </w:rPr>
              <w:t xml:space="preserve">6:30pm: Fr. </w:t>
            </w:r>
            <w:r w:rsidR="00CB658A" w:rsidRPr="009B5CB4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458255C1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420B6D7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14:paraId="661314E5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14:paraId="05157747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14:paraId="238D895B" w14:textId="77777777" w:rsidR="00C610B2" w:rsidRPr="009B5CB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B91D0F" w14:textId="690D3990" w:rsidR="00C610B2" w:rsidRPr="00774EF6" w:rsidRDefault="00CB658A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  <w:r w:rsidR="00EE0D87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774EF6">
              <w:rPr>
                <w:rFonts w:ascii="Arial" w:hAnsi="Arial" w:cs="Arial"/>
                <w:sz w:val="18"/>
                <w:szCs w:val="18"/>
              </w:rPr>
              <w:t>8:30</w:t>
            </w:r>
            <w:r w:rsidR="00EE0D87" w:rsidRPr="00774EF6">
              <w:rPr>
                <w:rFonts w:ascii="Arial" w:hAnsi="Arial" w:cs="Arial"/>
                <w:sz w:val="18"/>
                <w:szCs w:val="18"/>
              </w:rPr>
              <w:t xml:space="preserve"> School Mass</w:t>
            </w:r>
            <w:r w:rsidR="00C610B2" w:rsidRPr="00774EF6">
              <w:rPr>
                <w:rFonts w:ascii="Arial" w:hAnsi="Arial" w:cs="Arial"/>
                <w:sz w:val="18"/>
                <w:szCs w:val="18"/>
              </w:rPr>
              <w:t xml:space="preserve">: Fr. </w:t>
            </w:r>
            <w:r w:rsidRPr="00774EF6">
              <w:rPr>
                <w:rFonts w:ascii="Arial" w:hAnsi="Arial" w:cs="Arial"/>
                <w:sz w:val="18"/>
                <w:szCs w:val="18"/>
              </w:rPr>
              <w:t>Dermot</w:t>
            </w:r>
          </w:p>
          <w:p w14:paraId="649CB6D1" w14:textId="7580F793" w:rsidR="00C610B2" w:rsidRPr="00774EF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 xml:space="preserve">9am: Exposition Chapel–Fr </w:t>
            </w:r>
            <w:r w:rsidR="00CB658A" w:rsidRPr="00774EF6">
              <w:rPr>
                <w:rFonts w:ascii="Arial" w:hAnsi="Arial" w:cs="Arial"/>
                <w:sz w:val="18"/>
                <w:szCs w:val="18"/>
              </w:rPr>
              <w:t>Dermot</w:t>
            </w:r>
          </w:p>
          <w:p w14:paraId="6FA6C35A" w14:textId="23C4F35C" w:rsidR="00774EF6" w:rsidRPr="00774EF6" w:rsidRDefault="00774EF6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>10am- Ge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774EF6">
              <w:rPr>
                <w:rFonts w:ascii="Arial" w:hAnsi="Arial" w:cs="Arial"/>
                <w:sz w:val="18"/>
                <w:szCs w:val="18"/>
              </w:rPr>
              <w:t xml:space="preserve"> Staff Mtg.</w:t>
            </w:r>
          </w:p>
          <w:p w14:paraId="6B1E5F31" w14:textId="082C27F0" w:rsidR="00C610B2" w:rsidRPr="00774EF6" w:rsidRDefault="00C610B2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 w:rsidRPr="00774EF6">
              <w:rPr>
                <w:rFonts w:ascii="Arial" w:hAnsi="Arial" w:cs="Arial"/>
                <w:sz w:val="18"/>
                <w:szCs w:val="18"/>
              </w:rPr>
              <w:t>6pm: Benediction</w:t>
            </w:r>
          </w:p>
          <w:p w14:paraId="2104CCF9" w14:textId="240946BD" w:rsidR="00CB658A" w:rsidRPr="00774EF6" w:rsidRDefault="00CB658A" w:rsidP="00C610B2">
            <w:pPr>
              <w:pStyle w:val="Dates"/>
              <w:rPr>
                <w:rFonts w:ascii="Arial" w:hAnsi="Arial" w:cs="Arial"/>
              </w:rPr>
            </w:pPr>
            <w:r w:rsidRPr="00774EF6">
              <w:rPr>
                <w:rFonts w:ascii="Arial" w:hAnsi="Arial" w:cs="Arial"/>
              </w:rPr>
              <w:t xml:space="preserve">Fr. </w:t>
            </w:r>
            <w:r w:rsidR="00A31D6E">
              <w:rPr>
                <w:rFonts w:ascii="Arial" w:hAnsi="Arial" w:cs="Arial"/>
              </w:rPr>
              <w:t>Dermot</w:t>
            </w:r>
          </w:p>
          <w:p w14:paraId="5CF8787E" w14:textId="2A032F59" w:rsidR="00377DAA" w:rsidRPr="006D6BEC" w:rsidRDefault="00377DA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333666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5ECFF4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008EEB4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1BA289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B2E67E" w14:textId="585D0DF9" w:rsidR="00C610B2" w:rsidRPr="006D6BE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734142DE" w14:textId="5A252731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6D6BE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9AF295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FD207F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49EE1D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E4B1A8D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246491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D6F0E9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E13B54" w14:textId="6090A79B" w:rsidR="00C610B2" w:rsidRPr="00A76764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  <w:r w:rsidR="00EE0D87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C610B2" w:rsidRPr="00A76764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A7676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45E2314E" w14:textId="6B4DC7CB" w:rsidR="00CB658A" w:rsidRPr="00A76764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A76764"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0122C356" w14:textId="77777777" w:rsidR="00CB658A" w:rsidRPr="00A76764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C08315C" w14:textId="77777777" w:rsidR="00CB658A" w:rsidRPr="00A76764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AE54C45" w14:textId="2DAC74C3" w:rsidR="00B05B7C" w:rsidRPr="00A76764" w:rsidRDefault="00B05B7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A76764"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09B94D51" w14:textId="77777777" w:rsidR="00B05B7C" w:rsidRPr="00B05B7C" w:rsidRDefault="00B05B7C" w:rsidP="00C610B2">
            <w:pPr>
              <w:pStyle w:val="Dates"/>
              <w:rPr>
                <w:rFonts w:ascii="Arial" w:hAnsi="Arial" w:cs="Arial"/>
              </w:rPr>
            </w:pPr>
          </w:p>
          <w:p w14:paraId="35AF0A0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7208E9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70B7E8A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6F0250BE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E07658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C28E869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868C0D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5BAB087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612FC4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16492A6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A5AAAE5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D179C4" w14:textId="57B8790D" w:rsidR="00C610B2" w:rsidRPr="00A76764" w:rsidRDefault="00CB658A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  <w:r w:rsidR="00436725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AE38EC" w:rsidRPr="00A76764">
              <w:rPr>
                <w:rFonts w:ascii="Arial" w:hAnsi="Arial" w:cs="Arial"/>
              </w:rPr>
              <w:t xml:space="preserve">8:30am: Fr. </w:t>
            </w:r>
            <w:r w:rsidR="00DB2524" w:rsidRPr="00A76764">
              <w:rPr>
                <w:rFonts w:ascii="Arial" w:hAnsi="Arial" w:cs="Arial"/>
              </w:rPr>
              <w:t>Dermot</w:t>
            </w:r>
            <w:r w:rsidR="00AE38EC" w:rsidRPr="00A76764">
              <w:rPr>
                <w:rFonts w:ascii="Arial" w:hAnsi="Arial" w:cs="Arial"/>
              </w:rPr>
              <w:t xml:space="preserve"> </w:t>
            </w:r>
          </w:p>
          <w:p w14:paraId="3133C732" w14:textId="0052A6C5" w:rsidR="00774EF6" w:rsidRPr="00A76764" w:rsidRDefault="00774EF6" w:rsidP="00C610B2">
            <w:pPr>
              <w:pStyle w:val="Dates"/>
              <w:rPr>
                <w:rFonts w:ascii="Arial" w:hAnsi="Arial" w:cs="Arial"/>
              </w:rPr>
            </w:pPr>
            <w:r w:rsidRPr="00A76764">
              <w:rPr>
                <w:rFonts w:ascii="Arial" w:hAnsi="Arial" w:cs="Arial"/>
              </w:rPr>
              <w:t>12pm-Rosary at Mary</w:t>
            </w:r>
            <w:r w:rsidR="00436725" w:rsidRPr="00A76764">
              <w:rPr>
                <w:rFonts w:ascii="Arial" w:hAnsi="Arial" w:cs="Arial"/>
              </w:rPr>
              <w:t xml:space="preserve"> Statue</w:t>
            </w:r>
          </w:p>
          <w:p w14:paraId="223963FE" w14:textId="417C0128" w:rsidR="00C610B2" w:rsidRPr="00A76764" w:rsidRDefault="00A76764" w:rsidP="00C610B2">
            <w:pPr>
              <w:pStyle w:val="Dates"/>
              <w:rPr>
                <w:rFonts w:ascii="Arial" w:hAnsi="Arial" w:cs="Arial"/>
              </w:rPr>
            </w:pPr>
            <w:r w:rsidRPr="00A76764">
              <w:rPr>
                <w:rFonts w:ascii="Arial" w:hAnsi="Arial" w:cs="Arial"/>
              </w:rPr>
              <w:t>2:45</w:t>
            </w:r>
            <w:r w:rsidR="00C610B2" w:rsidRPr="00A76764">
              <w:rPr>
                <w:rFonts w:ascii="Arial" w:hAnsi="Arial" w:cs="Arial"/>
              </w:rPr>
              <w:t xml:space="preserve">pm:Conf/Fr </w:t>
            </w:r>
            <w:r w:rsidR="00CB658A" w:rsidRPr="00A76764">
              <w:rPr>
                <w:rFonts w:ascii="Arial" w:hAnsi="Arial" w:cs="Arial"/>
              </w:rPr>
              <w:t>Dermot</w:t>
            </w:r>
          </w:p>
          <w:p w14:paraId="22F983A9" w14:textId="66FB74B0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4:30pm Mass: Fr. </w:t>
            </w:r>
            <w:r w:rsidR="00CB658A">
              <w:rPr>
                <w:rFonts w:ascii="Arial" w:hAnsi="Arial" w:cs="Arial"/>
                <w:sz w:val="22"/>
                <w:szCs w:val="22"/>
              </w:rPr>
              <w:t>Tim</w:t>
            </w:r>
            <w:r w:rsidR="00F47781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593CB5B2" w14:textId="7B698DDB" w:rsidR="00377DAA" w:rsidRPr="006D6BEC" w:rsidRDefault="00377DA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9135C9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D2AD32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10B2" w:rsidRPr="009A0D53" w14:paraId="3AD019A0" w14:textId="77777777" w:rsidTr="00B01A34">
        <w:trPr>
          <w:cantSplit/>
          <w:trHeight w:hRule="exact" w:val="159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817219" w14:textId="2D920C2E" w:rsidR="00C610B2" w:rsidRPr="00B05B7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  <w:r w:rsidR="001E2E27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778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2E27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 xml:space="preserve">7:30 am: Fr </w:t>
            </w:r>
            <w:r>
              <w:rPr>
                <w:rFonts w:ascii="Arial" w:hAnsi="Arial" w:cs="Arial"/>
                <w:sz w:val="22"/>
                <w:szCs w:val="22"/>
              </w:rPr>
              <w:t xml:space="preserve"> 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5A02FCB3" w14:textId="7F6364FC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9:30:</w:t>
            </w:r>
            <w:r w:rsidR="009B1599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5B7C">
              <w:rPr>
                <w:rFonts w:ascii="Arial" w:hAnsi="Arial" w:cs="Arial"/>
                <w:sz w:val="22"/>
                <w:szCs w:val="22"/>
              </w:rPr>
              <w:t>Fr.</w:t>
            </w:r>
            <w:r w:rsidR="00C6610C" w:rsidRPr="00B05B7C">
              <w:rPr>
                <w:rFonts w:ascii="Arial" w:hAnsi="Arial" w:cs="Arial"/>
                <w:sz w:val="22"/>
                <w:szCs w:val="22"/>
              </w:rPr>
              <w:t xml:space="preserve"> 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D</w:t>
            </w:r>
          </w:p>
          <w:p w14:paraId="3FA55424" w14:textId="047314A5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11:30: Fr.</w:t>
            </w:r>
            <w:r w:rsidR="00CB658A">
              <w:rPr>
                <w:rFonts w:ascii="Arial" w:hAnsi="Arial" w:cs="Arial"/>
                <w:sz w:val="22"/>
                <w:szCs w:val="22"/>
              </w:rPr>
              <w:t xml:space="preserve"> Tim</w:t>
            </w:r>
          </w:p>
          <w:p w14:paraId="6BFE3404" w14:textId="40F4880B" w:rsidR="00A76764" w:rsidRPr="00B05B7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:45: Bapt.</w:t>
            </w:r>
            <w:r w:rsidR="001773BE">
              <w:rPr>
                <w:rFonts w:ascii="Arial" w:hAnsi="Arial" w:cs="Arial"/>
                <w:sz w:val="22"/>
                <w:szCs w:val="22"/>
              </w:rPr>
              <w:t xml:space="preserve"> Fr. Dermot</w:t>
            </w:r>
          </w:p>
          <w:p w14:paraId="594AA961" w14:textId="2B6A293D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5:30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>p</w:t>
            </w:r>
            <w:r w:rsidRPr="00B05B7C">
              <w:rPr>
                <w:rFonts w:ascii="Arial" w:hAnsi="Arial" w:cs="Arial"/>
                <w:sz w:val="22"/>
                <w:szCs w:val="22"/>
              </w:rPr>
              <w:t>m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B05B7C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C6610C" w:rsidRPr="00B05B7C">
              <w:rPr>
                <w:rFonts w:ascii="Arial" w:hAnsi="Arial" w:cs="Arial"/>
                <w:sz w:val="22"/>
                <w:szCs w:val="22"/>
              </w:rPr>
              <w:t>Tim</w:t>
            </w:r>
            <w:r w:rsidR="00F47781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2050D1BF" w14:textId="3A2AF45F" w:rsidR="00377DAA" w:rsidRPr="00B05B7C" w:rsidRDefault="00377DA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8B4841" w14:textId="2E11008A" w:rsidR="00C610B2" w:rsidRPr="00B05B7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1</w:t>
            </w:r>
            <w:r w:rsidR="00CB658A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155FC47A" w14:textId="5B31A698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16012E27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465439A0" w14:textId="7BDF22F3" w:rsidR="00C610B2" w:rsidRPr="00B05B7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28339674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5E1FA61F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F34E620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B6D44ED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9F9EFC6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47030D5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F0E342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EF438D3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0D4BB" w14:textId="247EDE46" w:rsidR="00F13D16" w:rsidRPr="00B05B7C" w:rsidRDefault="00DB252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1</w:t>
            </w:r>
            <w:r w:rsidR="00CB658A">
              <w:rPr>
                <w:rFonts w:ascii="Arial" w:hAnsi="Arial" w:cs="Arial"/>
                <w:sz w:val="22"/>
                <w:szCs w:val="22"/>
              </w:rPr>
              <w:t>6</w:t>
            </w:r>
            <w:r w:rsidR="00F13D16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A03A2DB" w14:textId="6DA492CE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7489459" w14:textId="321A6578" w:rsidR="00887E2A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5:pm:</w:t>
            </w:r>
            <w:r w:rsidR="00104FB4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5B7C">
              <w:rPr>
                <w:rFonts w:ascii="Arial" w:hAnsi="Arial" w:cs="Arial"/>
                <w:sz w:val="22"/>
                <w:szCs w:val="22"/>
              </w:rPr>
              <w:t xml:space="preserve">Confessions - Fr </w:t>
            </w:r>
            <w:r w:rsidR="009B5CB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A69388E" w14:textId="5A0C6678" w:rsidR="00377DAA" w:rsidRPr="00B05B7C" w:rsidRDefault="00887E2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:30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 xml:space="preserve">pm: Fr. </w:t>
            </w:r>
            <w:r w:rsidR="00CB658A">
              <w:rPr>
                <w:rFonts w:ascii="Arial" w:hAnsi="Arial" w:cs="Arial"/>
                <w:sz w:val="22"/>
                <w:szCs w:val="22"/>
              </w:rPr>
              <w:t>Dermot</w:t>
            </w:r>
            <w:r w:rsidR="00F47781">
              <w:rPr>
                <w:rFonts w:ascii="Arial" w:hAnsi="Arial" w:cs="Arial"/>
                <w:sz w:val="22"/>
                <w:szCs w:val="22"/>
              </w:rPr>
              <w:t xml:space="preserve"> /DE</w:t>
            </w:r>
          </w:p>
          <w:p w14:paraId="21AB5E14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644EB79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D0A625D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26C68B7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43FA3A01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1900636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703FE6" w14:textId="77777777" w:rsidR="00CB658A" w:rsidRDefault="00EE0D87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>1</w:t>
            </w:r>
            <w:r w:rsidR="00CB658A">
              <w:rPr>
                <w:rFonts w:ascii="Arial" w:hAnsi="Arial" w:cs="Arial"/>
              </w:rPr>
              <w:t>7</w:t>
            </w:r>
            <w:r w:rsidRPr="00B05B7C">
              <w:rPr>
                <w:rFonts w:ascii="Arial" w:hAnsi="Arial" w:cs="Arial"/>
              </w:rPr>
              <w:t xml:space="preserve"> </w:t>
            </w:r>
          </w:p>
          <w:p w14:paraId="0A2D0D59" w14:textId="73A01EF1" w:rsidR="00C610B2" w:rsidRPr="00B05B7C" w:rsidRDefault="00EE0D87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 xml:space="preserve"> </w:t>
            </w:r>
            <w:r w:rsidR="00C610B2" w:rsidRPr="00B05B7C">
              <w:rPr>
                <w:rFonts w:ascii="Arial" w:hAnsi="Arial" w:cs="Arial"/>
              </w:rPr>
              <w:t>8:30</w:t>
            </w:r>
            <w:r w:rsidR="00F13D16" w:rsidRPr="00B05B7C">
              <w:rPr>
                <w:rFonts w:ascii="Arial" w:hAnsi="Arial" w:cs="Arial"/>
              </w:rPr>
              <w:t>School</w:t>
            </w:r>
            <w:r w:rsidRPr="00B05B7C">
              <w:rPr>
                <w:rFonts w:ascii="Arial" w:hAnsi="Arial" w:cs="Arial"/>
              </w:rPr>
              <w:t xml:space="preserve"> Mass </w:t>
            </w:r>
            <w:r w:rsidR="00C610B2" w:rsidRPr="00B05B7C">
              <w:rPr>
                <w:rFonts w:ascii="Arial" w:hAnsi="Arial" w:cs="Arial"/>
              </w:rPr>
              <w:t xml:space="preserve">:Fr </w:t>
            </w:r>
            <w:r w:rsidR="00CB658A">
              <w:rPr>
                <w:rFonts w:ascii="Arial" w:hAnsi="Arial" w:cs="Arial"/>
              </w:rPr>
              <w:t>Tim</w:t>
            </w:r>
          </w:p>
          <w:p w14:paraId="7D65D5E9" w14:textId="5C9C9EE3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>9:</w:t>
            </w:r>
            <w:r w:rsidR="00104FB4" w:rsidRPr="00B05B7C">
              <w:rPr>
                <w:rFonts w:ascii="Arial" w:hAnsi="Arial" w:cs="Arial"/>
              </w:rPr>
              <w:t xml:space="preserve"> </w:t>
            </w:r>
            <w:r w:rsidRPr="00B05B7C">
              <w:rPr>
                <w:rFonts w:ascii="Arial" w:hAnsi="Arial" w:cs="Arial"/>
              </w:rPr>
              <w:t>Exposition Fr</w:t>
            </w:r>
            <w:r w:rsidR="00CB658A">
              <w:rPr>
                <w:rFonts w:ascii="Arial" w:hAnsi="Arial" w:cs="Arial"/>
              </w:rPr>
              <w:t xml:space="preserve"> Tim</w:t>
            </w:r>
          </w:p>
          <w:p w14:paraId="2721CE99" w14:textId="21574F64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 xml:space="preserve"> 6pm: Benediction: </w:t>
            </w:r>
          </w:p>
          <w:p w14:paraId="56FF8538" w14:textId="1B850074" w:rsidR="00C610B2" w:rsidRPr="00B05B7C" w:rsidRDefault="00F13D16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 xml:space="preserve"> </w:t>
            </w:r>
            <w:r w:rsidR="006607C6">
              <w:rPr>
                <w:rFonts w:ascii="Arial" w:hAnsi="Arial" w:cs="Arial"/>
              </w:rPr>
              <w:t>Fr. Tim</w:t>
            </w:r>
          </w:p>
          <w:p w14:paraId="23A693AE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487C47FC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E27D37" w14:textId="2BD07D91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1</w:t>
            </w:r>
            <w:r w:rsidR="00CB658A"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25EA8BB0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8:30am: Fr. Dermot</w:t>
            </w:r>
          </w:p>
          <w:p w14:paraId="31FD9736" w14:textId="5688AD8E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5476FCD2" w14:textId="177C4B45" w:rsidR="009B5CB4" w:rsidRPr="009B5CB4" w:rsidRDefault="009B5CB4" w:rsidP="00C610B2">
            <w:pPr>
              <w:pStyle w:val="Dates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oung Adult Praise and Worship</w:t>
            </w:r>
          </w:p>
          <w:p w14:paraId="10B754DB" w14:textId="77777777" w:rsidR="00C610B2" w:rsidRPr="00B05B7C" w:rsidRDefault="00C610B2" w:rsidP="00B05B7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CE7E7B" w14:textId="6835B517" w:rsidR="00C610B2" w:rsidRPr="00B05B7C" w:rsidRDefault="00C6610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1</w:t>
            </w:r>
            <w:r w:rsidR="00CB658A">
              <w:rPr>
                <w:rFonts w:ascii="Arial" w:hAnsi="Arial" w:cs="Arial"/>
                <w:sz w:val="22"/>
                <w:szCs w:val="22"/>
              </w:rPr>
              <w:t>9</w:t>
            </w:r>
            <w:r w:rsidR="00A76764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>8:30am: Fr. Dermot</w:t>
            </w:r>
          </w:p>
          <w:p w14:paraId="26D7212E" w14:textId="0A19211C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0117F306" w14:textId="665A9DDD" w:rsidR="00B05B7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05117CD7" w14:textId="5F9A86E3" w:rsidR="00B05B7C" w:rsidRPr="00B05B7C" w:rsidRDefault="00B05B7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2620BC27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0DEE0DC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6B92CC" w14:textId="3BC36795" w:rsidR="00DB2524" w:rsidRPr="00B05B7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  <w:r w:rsidR="00AE38EC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16536B6" w14:textId="4A66F902" w:rsidR="00C610B2" w:rsidRPr="00B05B7C" w:rsidRDefault="00AE38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>8:30am:Fr.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 xml:space="preserve"> Tim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 xml:space="preserve"> Mass</w:t>
            </w:r>
          </w:p>
          <w:p w14:paraId="11A9E2C4" w14:textId="475083EF" w:rsidR="00C610B2" w:rsidRPr="00B05B7C" w:rsidRDefault="00A76764" w:rsidP="009B1599">
            <w:pPr>
              <w:pStyle w:val="Dates"/>
              <w:tabs>
                <w:tab w:val="right" w:pos="22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;45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>pm: Conf/Fr.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 xml:space="preserve"> Tim</w:t>
            </w:r>
            <w:r w:rsidR="009B1599" w:rsidRPr="00B05B7C">
              <w:rPr>
                <w:rFonts w:ascii="Arial" w:hAnsi="Arial" w:cs="Arial"/>
                <w:sz w:val="22"/>
                <w:szCs w:val="22"/>
              </w:rPr>
              <w:tab/>
            </w:r>
          </w:p>
          <w:p w14:paraId="3D6D39DE" w14:textId="2EE68306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4:30pm Mass: Fr. 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251CA20" w14:textId="24D32966" w:rsidR="00AE38EC" w:rsidRPr="00B05B7C" w:rsidRDefault="00AE38EC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36C3E440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4182EB0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7EC3DBB1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C610B2" w:rsidRPr="00CC3EDD" w14:paraId="2104AD6D" w14:textId="77777777" w:rsidTr="00B05B7C">
        <w:trPr>
          <w:cantSplit/>
          <w:trHeight w:hRule="exact" w:val="1772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73E092" w14:textId="3C66BC97" w:rsidR="00C610B2" w:rsidRPr="00B05B7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  <w:r w:rsidR="00104FB4" w:rsidRPr="00B05B7C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  <w:p w14:paraId="647B2BE3" w14:textId="0CAF1A5F" w:rsidR="00C610B2" w:rsidRPr="00B01A3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7:30am: Fr. </w:t>
            </w:r>
            <w:r w:rsidR="00C6610C" w:rsidRPr="00B01A34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44F7E0D" w14:textId="34A7D125" w:rsidR="00C610B2" w:rsidRPr="00B01A3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C6610C" w:rsidRPr="00B01A34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58A3A9B7" w14:textId="55783536" w:rsidR="00AE38EC" w:rsidRPr="00B01A34" w:rsidRDefault="00AE38EC" w:rsidP="00AE38E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11:30: Fr. </w:t>
            </w:r>
            <w:r w:rsidR="00C6610C" w:rsidRPr="00B01A34">
              <w:rPr>
                <w:rFonts w:ascii="Arial" w:hAnsi="Arial" w:cs="Arial"/>
                <w:sz w:val="22"/>
                <w:szCs w:val="22"/>
              </w:rPr>
              <w:t>Joseph</w:t>
            </w:r>
          </w:p>
          <w:p w14:paraId="5FE85CFF" w14:textId="1132E09E" w:rsidR="00C6610C" w:rsidRPr="00B01A34" w:rsidRDefault="00C6610C" w:rsidP="00AE38EC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>2pm – Igbo Mass</w:t>
            </w:r>
          </w:p>
          <w:p w14:paraId="19B2A806" w14:textId="286E7A24" w:rsidR="00C610B2" w:rsidRPr="00B05B7C" w:rsidRDefault="00C610B2" w:rsidP="00AE38EC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5:30 pm: Fr. </w:t>
            </w:r>
            <w:r w:rsidR="00C6610C" w:rsidRPr="00B01A34">
              <w:rPr>
                <w:rFonts w:ascii="Arial" w:hAnsi="Arial" w:cs="Arial"/>
                <w:sz w:val="22"/>
                <w:szCs w:val="22"/>
              </w:rPr>
              <w:t>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E</w:t>
            </w: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E4C026" w14:textId="4D843021" w:rsidR="00C610B2" w:rsidRPr="00B05B7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  <w:p w14:paraId="63AC6711" w14:textId="64C8BA1D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8:30am Fr. </w:t>
            </w:r>
            <w:r w:rsidR="00DB2524" w:rsidRPr="00B05B7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67FADB5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4F469FE8" w14:textId="3A221B9D" w:rsidR="006D6BEC" w:rsidRPr="00B05B7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1E03B1EE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Fr. Dermot – Off</w:t>
            </w:r>
          </w:p>
          <w:p w14:paraId="0ECDACA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365A7E4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E676CB" w14:textId="7FA3DB0D" w:rsidR="00C610B2" w:rsidRPr="00B05B7C" w:rsidRDefault="00CB658A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  <w:p w14:paraId="3D6846F4" w14:textId="085A9AD5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8:30am:</w:t>
            </w:r>
            <w:r w:rsidR="00C95FE2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5B7C">
              <w:rPr>
                <w:rFonts w:ascii="Arial" w:hAnsi="Arial" w:cs="Arial"/>
                <w:sz w:val="22"/>
                <w:szCs w:val="22"/>
              </w:rPr>
              <w:t xml:space="preserve">Fr </w:t>
            </w:r>
            <w:r w:rsidR="006D6BEC" w:rsidRPr="00B05B7C">
              <w:rPr>
                <w:rFonts w:ascii="Arial" w:hAnsi="Arial" w:cs="Arial"/>
                <w:sz w:val="22"/>
                <w:szCs w:val="22"/>
              </w:rPr>
              <w:t>Tim</w:t>
            </w:r>
            <w:r w:rsidRPr="00B05B7C">
              <w:rPr>
                <w:rFonts w:ascii="Arial" w:hAnsi="Arial" w:cs="Arial"/>
                <w:sz w:val="22"/>
                <w:szCs w:val="22"/>
              </w:rPr>
              <w:t xml:space="preserve"> Mass</w:t>
            </w:r>
          </w:p>
          <w:p w14:paraId="48C8FBF5" w14:textId="2736BDD1" w:rsidR="00F13D16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5pm: Confessions – Fr. </w:t>
            </w:r>
            <w:r w:rsidR="00752D9D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380F9A0A" w14:textId="107E97D2" w:rsidR="00C610B2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6:30 Fr </w:t>
            </w:r>
            <w:r w:rsidR="00752D9D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7E665F2C" w14:textId="77777777" w:rsidR="006D6BEC" w:rsidRPr="00B05B7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B9E57E9" w14:textId="1C146ABE" w:rsidR="006D6BEC" w:rsidRPr="00B05B7C" w:rsidRDefault="006D6BEC" w:rsidP="00C610B2">
            <w:pPr>
              <w:pStyle w:val="Dates"/>
              <w:rPr>
                <w:rFonts w:ascii="Arial" w:hAnsi="Arial" w:cs="Arial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4416D7" w14:textId="3A4D190D" w:rsidR="00EE0D87" w:rsidRPr="00B05B7C" w:rsidRDefault="0053310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  <w:r w:rsidR="00F13D16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2441C87" w14:textId="340BECC5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>8:30</w:t>
            </w:r>
            <w:r w:rsidR="00F13D16" w:rsidRPr="00B05B7C">
              <w:rPr>
                <w:rFonts w:ascii="Arial" w:hAnsi="Arial" w:cs="Arial"/>
              </w:rPr>
              <w:t xml:space="preserve"> School Mass</w:t>
            </w:r>
            <w:r w:rsidRPr="00B05B7C">
              <w:rPr>
                <w:rFonts w:ascii="Arial" w:hAnsi="Arial" w:cs="Arial"/>
              </w:rPr>
              <w:t>:</w:t>
            </w:r>
            <w:r w:rsidR="00C95FE2" w:rsidRPr="00B05B7C">
              <w:rPr>
                <w:rFonts w:ascii="Arial" w:hAnsi="Arial" w:cs="Arial"/>
              </w:rPr>
              <w:t xml:space="preserve"> </w:t>
            </w:r>
            <w:r w:rsidRPr="00B05B7C">
              <w:rPr>
                <w:rFonts w:ascii="Arial" w:hAnsi="Arial" w:cs="Arial"/>
              </w:rPr>
              <w:t xml:space="preserve">Fr. </w:t>
            </w:r>
            <w:r w:rsidR="00B01A34">
              <w:rPr>
                <w:rFonts w:ascii="Arial" w:hAnsi="Arial" w:cs="Arial"/>
              </w:rPr>
              <w:t>Dermot</w:t>
            </w:r>
          </w:p>
          <w:p w14:paraId="7AE83BDA" w14:textId="77777777" w:rsidR="00B01A34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 xml:space="preserve">9am: Exposition –Chapel – Fr. </w:t>
            </w:r>
            <w:r w:rsidR="00B01A34">
              <w:rPr>
                <w:rFonts w:ascii="Arial" w:hAnsi="Arial" w:cs="Arial"/>
              </w:rPr>
              <w:t>Dermot</w:t>
            </w:r>
          </w:p>
          <w:p w14:paraId="037EEDB5" w14:textId="11FEE6C8" w:rsidR="00C610B2" w:rsidRDefault="00C610B2" w:rsidP="00C610B2">
            <w:pPr>
              <w:pStyle w:val="Dates"/>
              <w:rPr>
                <w:rFonts w:ascii="Arial" w:hAnsi="Arial" w:cs="Arial"/>
              </w:rPr>
            </w:pPr>
            <w:r w:rsidRPr="00B05B7C">
              <w:rPr>
                <w:rFonts w:ascii="Arial" w:hAnsi="Arial" w:cs="Arial"/>
              </w:rPr>
              <w:t>6pm Benediction</w:t>
            </w:r>
          </w:p>
          <w:p w14:paraId="31331862" w14:textId="7274478F" w:rsidR="00B05B7C" w:rsidRPr="00B05B7C" w:rsidRDefault="00F47781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acon Dan</w:t>
            </w:r>
          </w:p>
          <w:p w14:paraId="1CF73B34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3771F6B8" w14:textId="0D29887E" w:rsidR="006D6BEC" w:rsidRPr="00B05B7C" w:rsidRDefault="006D6BEC" w:rsidP="00C610B2">
            <w:pPr>
              <w:pStyle w:val="Dates"/>
              <w:rPr>
                <w:rFonts w:ascii="Arial" w:hAnsi="Arial" w:cs="Arial"/>
              </w:rPr>
            </w:pP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12D300" w14:textId="780502CC" w:rsidR="00C610B2" w:rsidRPr="00B05B7C" w:rsidRDefault="00C610B2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2</w:t>
            </w:r>
            <w:r w:rsidR="00B01A34">
              <w:rPr>
                <w:rFonts w:ascii="Arial" w:hAnsi="Arial" w:cs="Arial"/>
                <w:sz w:val="22"/>
                <w:szCs w:val="22"/>
              </w:rPr>
              <w:t>5</w:t>
            </w:r>
            <w:r w:rsidRPr="00B05B7C">
              <w:rPr>
                <w:rFonts w:ascii="Arial" w:hAnsi="Arial" w:cs="Arial"/>
                <w:color w:val="FF0000"/>
                <w:sz w:val="22"/>
                <w:szCs w:val="22"/>
              </w:rPr>
              <w:t xml:space="preserve">  </w:t>
            </w:r>
          </w:p>
          <w:p w14:paraId="2F357EE4" w14:textId="3C1C5756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C6610C" w:rsidRPr="00B05B7C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3251CD24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7E559286" w14:textId="627BA74C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33E31FA2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2B41548F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0455A91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6544F1EE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21022D1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  <w:p w14:paraId="6B88F8AA" w14:textId="77777777" w:rsidR="00C610B2" w:rsidRPr="00B05B7C" w:rsidRDefault="00C610B2" w:rsidP="00C610B2">
            <w:pPr>
              <w:pStyle w:val="Dates"/>
              <w:rPr>
                <w:rFonts w:ascii="Arial" w:hAnsi="Arial" w:cs="Arial"/>
              </w:rPr>
            </w:pP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4267FE" w14:textId="77777777" w:rsidR="00B01A34" w:rsidRDefault="00C6610C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2</w:t>
            </w:r>
            <w:r w:rsidR="00B01A34"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3ECAF555" w14:textId="57296AAE" w:rsidR="00C610B2" w:rsidRPr="00B05B7C" w:rsidRDefault="00C610B2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8:30am: F</w:t>
            </w:r>
            <w:r w:rsidR="00C6610C" w:rsidRPr="00B05B7C">
              <w:rPr>
                <w:rFonts w:ascii="Arial" w:hAnsi="Arial" w:cs="Arial"/>
                <w:sz w:val="22"/>
                <w:szCs w:val="22"/>
              </w:rPr>
              <w:t xml:space="preserve">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0B328777" w14:textId="467382E9" w:rsidR="00C610B2" w:rsidRDefault="00C610B2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3F4B122B" w14:textId="3EA9E797" w:rsidR="004F1557" w:rsidRDefault="00A76764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</w:p>
          <w:p w14:paraId="6420FADB" w14:textId="08920B7A" w:rsidR="00B05B7C" w:rsidRPr="00B05B7C" w:rsidRDefault="00B05B7C" w:rsidP="00C610B2">
            <w:pPr>
              <w:pStyle w:val="Dates"/>
              <w:ind w:left="540" w:hanging="5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r. Tim - Off</w:t>
            </w:r>
          </w:p>
          <w:p w14:paraId="2C83870B" w14:textId="7582AF58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14:paraId="318DBE3A" w14:textId="25C794CF" w:rsidR="006D6BEC" w:rsidRPr="00B05B7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74A48597" w14:textId="66A5DB21" w:rsidR="006D6BEC" w:rsidRPr="00B05B7C" w:rsidRDefault="006D6BEC" w:rsidP="00C610B2">
            <w:pPr>
              <w:pStyle w:val="Dates"/>
              <w:rPr>
                <w:rFonts w:ascii="Arial" w:hAnsi="Arial" w:cs="Arial"/>
              </w:rPr>
            </w:pPr>
          </w:p>
          <w:p w14:paraId="4CE08E48" w14:textId="77777777" w:rsidR="00C610B2" w:rsidRPr="00B05B7C" w:rsidRDefault="00C610B2" w:rsidP="00C6610C">
            <w:pPr>
              <w:pStyle w:val="Dates"/>
              <w:rPr>
                <w:rFonts w:ascii="Arial" w:hAnsi="Arial" w:cs="Arial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BF3F77" w14:textId="6534194C" w:rsidR="00C610B2" w:rsidRPr="00400C2F" w:rsidRDefault="00B01A34" w:rsidP="00C610B2">
            <w:pPr>
              <w:pStyle w:val="Dates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  <w:r w:rsidR="00436725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436725" w:rsidRPr="00400C2F">
              <w:rPr>
                <w:rFonts w:ascii="Arial" w:hAnsi="Arial" w:cs="Arial"/>
                <w:color w:val="FF0000"/>
                <w:sz w:val="16"/>
                <w:szCs w:val="16"/>
              </w:rPr>
              <w:t>Diocesan Family Festival</w:t>
            </w:r>
          </w:p>
          <w:p w14:paraId="0CF293DF" w14:textId="00EDEB30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 8:30am:</w:t>
            </w:r>
            <w:r w:rsidR="00104FB4" w:rsidRPr="00B05B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05B7C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511F8B1B" w14:textId="77777777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2505AAD2" w14:textId="118D9E75" w:rsidR="00C610B2" w:rsidRPr="00B05B7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45</w:t>
            </w:r>
            <w:r w:rsidR="00C610B2" w:rsidRPr="00B05B7C">
              <w:rPr>
                <w:rFonts w:ascii="Arial" w:hAnsi="Arial" w:cs="Arial"/>
                <w:sz w:val="22"/>
                <w:szCs w:val="22"/>
              </w:rPr>
              <w:t xml:space="preserve">pm: Conf./F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2C14A540" w14:textId="087A9630" w:rsidR="00C610B2" w:rsidRPr="00B05B7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5B7C">
              <w:rPr>
                <w:rFonts w:ascii="Arial" w:hAnsi="Arial" w:cs="Arial"/>
                <w:sz w:val="22"/>
                <w:szCs w:val="22"/>
              </w:rPr>
              <w:t xml:space="preserve">4:30pm: </w:t>
            </w:r>
            <w:r w:rsidR="00F47781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4E2369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3C73F8FC" w14:textId="55C5DF01" w:rsidR="006D6BEC" w:rsidRPr="00B05B7C" w:rsidRDefault="006D6BEC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6576FE3F" w14:textId="2F146503" w:rsidR="006D6BEC" w:rsidRPr="00B05B7C" w:rsidRDefault="006D6BEC" w:rsidP="00C6610C">
            <w:pPr>
              <w:pStyle w:val="Dates"/>
              <w:rPr>
                <w:rFonts w:ascii="Arial" w:hAnsi="Arial" w:cs="Arial"/>
                <w:color w:val="FF0000"/>
              </w:rPr>
            </w:pPr>
          </w:p>
        </w:tc>
      </w:tr>
      <w:tr w:rsidR="00C610B2" w:rsidRPr="00D355B2" w14:paraId="3FBDA7E1" w14:textId="77777777" w:rsidTr="00436725">
        <w:trPr>
          <w:cantSplit/>
          <w:trHeight w:hRule="exact" w:val="2105"/>
        </w:trPr>
        <w:tc>
          <w:tcPr>
            <w:tcW w:w="261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5253F0" w14:textId="3FA8D1E5" w:rsidR="00BC3B9E" w:rsidRPr="00B01A34" w:rsidRDefault="00833BC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>2</w:t>
            </w:r>
            <w:r w:rsidR="00B01A34" w:rsidRPr="00B01A34">
              <w:rPr>
                <w:rFonts w:ascii="Arial" w:hAnsi="Arial" w:cs="Arial"/>
                <w:sz w:val="22"/>
                <w:szCs w:val="22"/>
              </w:rPr>
              <w:t>8</w:t>
            </w:r>
            <w:r w:rsidRPr="00B01A3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961ED0A" w14:textId="2DF2B765" w:rsidR="00C610B2" w:rsidRPr="00B01A3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7:30am: </w:t>
            </w:r>
            <w:r w:rsidR="00B01A34">
              <w:rPr>
                <w:rFonts w:ascii="Arial" w:hAnsi="Arial" w:cs="Arial"/>
                <w:sz w:val="22"/>
                <w:szCs w:val="22"/>
              </w:rPr>
              <w:t xml:space="preserve">Fr. </w:t>
            </w:r>
            <w:r w:rsidR="004E2369">
              <w:rPr>
                <w:rFonts w:ascii="Arial" w:hAnsi="Arial" w:cs="Arial"/>
                <w:sz w:val="22"/>
                <w:szCs w:val="22"/>
              </w:rPr>
              <w:t>Tim</w:t>
            </w:r>
            <w:r w:rsidR="006607C6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7CCF5CE4" w14:textId="681B9CB1" w:rsidR="00C610B2" w:rsidRPr="00B01A3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9:30: F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</w:t>
            </w:r>
            <w:r w:rsidR="006607C6">
              <w:rPr>
                <w:rFonts w:ascii="Arial" w:hAnsi="Arial" w:cs="Arial"/>
                <w:sz w:val="22"/>
                <w:szCs w:val="22"/>
              </w:rPr>
              <w:t>D</w:t>
            </w:r>
          </w:p>
          <w:p w14:paraId="29B409D3" w14:textId="55346A58" w:rsidR="00C95FE2" w:rsidRDefault="009B1599" w:rsidP="00EE0D87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>11:30: Fr. Tim</w:t>
            </w:r>
            <w:r w:rsidR="00F47781">
              <w:rPr>
                <w:rFonts w:ascii="Arial" w:hAnsi="Arial" w:cs="Arial"/>
                <w:sz w:val="22"/>
                <w:szCs w:val="22"/>
              </w:rPr>
              <w:t>/D</w:t>
            </w:r>
            <w:r w:rsidR="006607C6">
              <w:rPr>
                <w:rFonts w:ascii="Arial" w:hAnsi="Arial" w:cs="Arial"/>
                <w:sz w:val="22"/>
                <w:szCs w:val="22"/>
              </w:rPr>
              <w:t>D</w:t>
            </w:r>
          </w:p>
          <w:p w14:paraId="4E831E72" w14:textId="3742AF61" w:rsidR="00A76764" w:rsidRPr="00B01A34" w:rsidRDefault="00A76764" w:rsidP="00EE0D87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:45: Bapt.</w:t>
            </w:r>
            <w:r w:rsidR="001773BE">
              <w:rPr>
                <w:rFonts w:ascii="Arial" w:hAnsi="Arial" w:cs="Arial"/>
                <w:sz w:val="22"/>
                <w:szCs w:val="22"/>
              </w:rPr>
              <w:t xml:space="preserve"> D</w:t>
            </w:r>
            <w:r w:rsidR="00F47781">
              <w:rPr>
                <w:rFonts w:ascii="Arial" w:hAnsi="Arial" w:cs="Arial"/>
                <w:sz w:val="22"/>
                <w:szCs w:val="22"/>
              </w:rPr>
              <w:t>eacon Dan</w:t>
            </w:r>
          </w:p>
          <w:p w14:paraId="278F854F" w14:textId="7F68F57B" w:rsidR="00C610B2" w:rsidRPr="00B01A34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B01A34">
              <w:rPr>
                <w:rFonts w:ascii="Arial" w:hAnsi="Arial" w:cs="Arial"/>
                <w:sz w:val="22"/>
                <w:szCs w:val="22"/>
              </w:rPr>
              <w:t xml:space="preserve">5:30pm: </w:t>
            </w:r>
            <w:r w:rsidR="00B01A34">
              <w:rPr>
                <w:rFonts w:ascii="Arial" w:hAnsi="Arial" w:cs="Arial"/>
                <w:sz w:val="22"/>
                <w:szCs w:val="22"/>
              </w:rPr>
              <w:t>Fr. Joseph</w:t>
            </w:r>
            <w:r w:rsidR="00F47781">
              <w:rPr>
                <w:rFonts w:ascii="Arial" w:hAnsi="Arial" w:cs="Arial"/>
                <w:sz w:val="22"/>
                <w:szCs w:val="22"/>
              </w:rPr>
              <w:t>/D</w:t>
            </w:r>
            <w:r w:rsidR="006607C6"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51AA92F2" w14:textId="1FFB9B12" w:rsidR="00C95FE2" w:rsidRPr="00B01A34" w:rsidRDefault="00C95FE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C452660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DE0851" w14:textId="0970D050" w:rsidR="00C610B2" w:rsidRPr="006D6BEC" w:rsidRDefault="00F13D16" w:rsidP="00C610B2">
            <w:pPr>
              <w:pStyle w:val="Dates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B01A3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4FFACFF0" w14:textId="15484DA0" w:rsidR="006D6BEC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8:30am: Fr.</w:t>
            </w:r>
            <w:r w:rsid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</w:p>
          <w:p w14:paraId="59D68791" w14:textId="77777777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Mass</w:t>
            </w:r>
          </w:p>
          <w:p w14:paraId="57F1E44A" w14:textId="104807DC" w:rsidR="00C610B2" w:rsidRPr="006D6BEC" w:rsidRDefault="00A7676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am Confessions</w:t>
            </w:r>
            <w:r w:rsidR="00C610B2" w:rsidRPr="006D6BE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240BD8B" w14:textId="77777777" w:rsidR="00833BC2" w:rsidRPr="006D6BEC" w:rsidRDefault="00833BC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052FC34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>Fr. Dermot - Off</w:t>
            </w:r>
          </w:p>
          <w:p w14:paraId="1463E76B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7B1BF2C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58FFE9E1" w14:textId="77777777" w:rsidR="00C610B2" w:rsidRPr="006D6BEC" w:rsidRDefault="00C610B2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BC2FFB" w14:textId="42C0CF3D" w:rsidR="00C610B2" w:rsidRPr="006D6BEC" w:rsidRDefault="00B01A3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0A89A8D2" w14:textId="0A19CA5D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8:30am: Fr. </w:t>
            </w:r>
            <w:r w:rsidR="006D6BEC" w:rsidRPr="006D6BEC">
              <w:rPr>
                <w:rFonts w:ascii="Arial" w:hAnsi="Arial" w:cs="Arial"/>
                <w:sz w:val="22"/>
                <w:szCs w:val="22"/>
              </w:rPr>
              <w:t>Tim</w:t>
            </w:r>
            <w:r w:rsidRPr="006D6BEC">
              <w:rPr>
                <w:rFonts w:ascii="Arial" w:hAnsi="Arial" w:cs="Arial"/>
                <w:sz w:val="22"/>
                <w:szCs w:val="22"/>
              </w:rPr>
              <w:t xml:space="preserve"> Mass</w:t>
            </w:r>
          </w:p>
          <w:p w14:paraId="5E1E44D9" w14:textId="4F53F964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5pm: Confessions – F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</w:p>
          <w:p w14:paraId="6129A9E7" w14:textId="43FAB594" w:rsidR="000652DD" w:rsidRPr="006D6BEC" w:rsidRDefault="000652DD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 w:rsidRPr="006D6BEC">
              <w:rPr>
                <w:rFonts w:ascii="Arial" w:hAnsi="Arial" w:cs="Arial"/>
                <w:sz w:val="22"/>
                <w:szCs w:val="22"/>
              </w:rPr>
              <w:t xml:space="preserve">6:30pm: Fr. </w:t>
            </w:r>
            <w:r w:rsidR="00B01A34">
              <w:rPr>
                <w:rFonts w:ascii="Arial" w:hAnsi="Arial" w:cs="Arial"/>
                <w:sz w:val="22"/>
                <w:szCs w:val="22"/>
              </w:rPr>
              <w:t>Dermot</w:t>
            </w:r>
            <w:r w:rsidR="00F47781">
              <w:rPr>
                <w:rFonts w:ascii="Arial" w:hAnsi="Arial" w:cs="Arial"/>
                <w:sz w:val="22"/>
                <w:szCs w:val="22"/>
              </w:rPr>
              <w:t>/DE</w:t>
            </w:r>
          </w:p>
          <w:p w14:paraId="4A441A63" w14:textId="5C734BA9" w:rsidR="006D6BEC" w:rsidRPr="006D6BEC" w:rsidRDefault="006D6BE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1A3A8D" w14:textId="46F16814" w:rsidR="00EE0D87" w:rsidRDefault="00B01A34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1</w:t>
            </w:r>
          </w:p>
          <w:p w14:paraId="0B204758" w14:textId="7D9C4698" w:rsidR="000652DD" w:rsidRPr="00B01A34" w:rsidRDefault="00F13D16" w:rsidP="00C610B2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</w:rPr>
              <w:t xml:space="preserve">8:30 Mass: Fr. </w:t>
            </w:r>
            <w:r w:rsidR="00B01A34">
              <w:rPr>
                <w:rFonts w:ascii="Arial" w:hAnsi="Arial" w:cs="Arial"/>
              </w:rPr>
              <w:t>Tim</w:t>
            </w:r>
          </w:p>
          <w:p w14:paraId="056E5009" w14:textId="3F6604B6" w:rsidR="00F13D16" w:rsidRPr="00B01A34" w:rsidRDefault="00F13D16" w:rsidP="00C610B2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</w:rPr>
              <w:t xml:space="preserve">9am: Exposition-Chapel – Fr. </w:t>
            </w:r>
            <w:r w:rsidR="00B01A34">
              <w:rPr>
                <w:rFonts w:ascii="Arial" w:hAnsi="Arial" w:cs="Arial"/>
              </w:rPr>
              <w:t>Tim</w:t>
            </w:r>
          </w:p>
          <w:p w14:paraId="03034F6E" w14:textId="3E5CFB4A" w:rsidR="00F13D16" w:rsidRDefault="00F13D16" w:rsidP="00C610B2">
            <w:pPr>
              <w:pStyle w:val="Dates"/>
              <w:rPr>
                <w:rFonts w:ascii="Arial" w:hAnsi="Arial" w:cs="Arial"/>
              </w:rPr>
            </w:pPr>
            <w:r w:rsidRPr="00B01A34">
              <w:rPr>
                <w:rFonts w:ascii="Arial" w:hAnsi="Arial" w:cs="Arial"/>
              </w:rPr>
              <w:t>6pm: Benediction</w:t>
            </w:r>
            <w:r w:rsidR="006607C6">
              <w:rPr>
                <w:rFonts w:ascii="Arial" w:hAnsi="Arial" w:cs="Arial"/>
              </w:rPr>
              <w:t>DE</w:t>
            </w:r>
          </w:p>
          <w:p w14:paraId="484433A4" w14:textId="3F8076DE" w:rsidR="00436725" w:rsidRPr="00B01A34" w:rsidRDefault="00436725" w:rsidP="00C610B2">
            <w:pPr>
              <w:pStyle w:val="Date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7pm Vigil for Holy Day – Fr. </w:t>
            </w:r>
            <w:r w:rsidR="00A76764">
              <w:rPr>
                <w:rFonts w:ascii="Arial" w:hAnsi="Arial" w:cs="Arial"/>
              </w:rPr>
              <w:t>Dermot</w:t>
            </w:r>
            <w:r w:rsidR="006607C6">
              <w:rPr>
                <w:rFonts w:ascii="Arial" w:hAnsi="Arial" w:cs="Arial"/>
              </w:rPr>
              <w:t>/DE</w:t>
            </w:r>
          </w:p>
          <w:p w14:paraId="40F27B4B" w14:textId="77777777" w:rsidR="00F13D16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  <w:p w14:paraId="1A24799B" w14:textId="34A077CA" w:rsidR="00F13D16" w:rsidRPr="006D6BEC" w:rsidRDefault="00F13D1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100D1A" w14:textId="77777777" w:rsidR="00C6610C" w:rsidRDefault="0043672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ember 1</w:t>
            </w:r>
            <w:r w:rsidRPr="00436725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</w:p>
          <w:p w14:paraId="611B75C4" w14:textId="0FE745D9" w:rsidR="00436725" w:rsidRDefault="00436725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8:30am: School Mass – Fr. Dermot </w:t>
            </w:r>
            <w:r w:rsidR="006607C6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 xml:space="preserve"> MC</w:t>
            </w:r>
          </w:p>
          <w:p w14:paraId="684701E3" w14:textId="79943572" w:rsidR="006607C6" w:rsidRPr="006D6BEC" w:rsidRDefault="006607C6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pm: Fr. Tim/DD</w:t>
            </w:r>
          </w:p>
        </w:tc>
        <w:tc>
          <w:tcPr>
            <w:tcW w:w="19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5AD4CD" w14:textId="51B9DF31" w:rsidR="00B05B7C" w:rsidRPr="006D6BEC" w:rsidRDefault="00B05B7C" w:rsidP="00C610B2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C0EFD5" w14:textId="5C42E1E3" w:rsidR="00833BC2" w:rsidRPr="006D6BEC" w:rsidRDefault="00F47781" w:rsidP="00C77986">
            <w:pPr>
              <w:pStyle w:val="Date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acons Preaching October 6</w:t>
            </w:r>
            <w:r w:rsidRPr="00F47781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and 7th</w:t>
            </w:r>
          </w:p>
        </w:tc>
      </w:tr>
    </w:tbl>
    <w:p w14:paraId="69DE32FC" w14:textId="77777777" w:rsidR="00905E1A" w:rsidRPr="00CC3EDD" w:rsidRDefault="00905E1A" w:rsidP="00C34347">
      <w:pPr>
        <w:rPr>
          <w:rFonts w:ascii="Arial" w:hAnsi="Arial" w:cs="Arial"/>
          <w:sz w:val="22"/>
          <w:szCs w:val="22"/>
        </w:rPr>
      </w:pPr>
    </w:p>
    <w:sectPr w:rsidR="00905E1A" w:rsidRPr="00CC3EDD" w:rsidSect="00642BFF">
      <w:pgSz w:w="15840" w:h="12240" w:orient="landscape" w:code="1"/>
      <w:pgMar w:top="720" w:right="72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D45FF" w14:textId="77777777" w:rsidR="00155FE6" w:rsidRDefault="00155FE6" w:rsidP="00D60A84">
      <w:r>
        <w:separator/>
      </w:r>
    </w:p>
  </w:endnote>
  <w:endnote w:type="continuationSeparator" w:id="0">
    <w:p w14:paraId="14065B64" w14:textId="77777777" w:rsidR="00155FE6" w:rsidRDefault="00155FE6" w:rsidP="00D60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6DBFF" w14:textId="77777777" w:rsidR="00155FE6" w:rsidRDefault="00155FE6" w:rsidP="00D60A84">
      <w:r>
        <w:separator/>
      </w:r>
    </w:p>
  </w:footnote>
  <w:footnote w:type="continuationSeparator" w:id="0">
    <w:p w14:paraId="3EABF089" w14:textId="77777777" w:rsidR="00155FE6" w:rsidRDefault="00155FE6" w:rsidP="00D60A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0F8D"/>
    <w:multiLevelType w:val="hybridMultilevel"/>
    <w:tmpl w:val="0E5C1A0C"/>
    <w:lvl w:ilvl="0" w:tplc="7DE2E1F4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7117B"/>
    <w:multiLevelType w:val="hybridMultilevel"/>
    <w:tmpl w:val="945E8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2360"/>
    <w:multiLevelType w:val="hybridMultilevel"/>
    <w:tmpl w:val="86D28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bU0tTA1NTUyMjNT0lEKTi0uzszPAykwrAUAsT684iwAAAA="/>
  </w:docVars>
  <w:rsids>
    <w:rsidRoot w:val="00811EB8"/>
    <w:rsid w:val="00010DE3"/>
    <w:rsid w:val="00012FAA"/>
    <w:rsid w:val="0001405D"/>
    <w:rsid w:val="00016DA0"/>
    <w:rsid w:val="00021F39"/>
    <w:rsid w:val="000259D8"/>
    <w:rsid w:val="00026477"/>
    <w:rsid w:val="000346BE"/>
    <w:rsid w:val="00036071"/>
    <w:rsid w:val="0004281C"/>
    <w:rsid w:val="000435A8"/>
    <w:rsid w:val="00054A4A"/>
    <w:rsid w:val="000566CA"/>
    <w:rsid w:val="00060BAA"/>
    <w:rsid w:val="000640AA"/>
    <w:rsid w:val="00064FB9"/>
    <w:rsid w:val="000652DD"/>
    <w:rsid w:val="00066BB8"/>
    <w:rsid w:val="00067300"/>
    <w:rsid w:val="0007009B"/>
    <w:rsid w:val="000736AF"/>
    <w:rsid w:val="00073E86"/>
    <w:rsid w:val="00075565"/>
    <w:rsid w:val="00076832"/>
    <w:rsid w:val="00077168"/>
    <w:rsid w:val="00082A71"/>
    <w:rsid w:val="00082D66"/>
    <w:rsid w:val="000834BD"/>
    <w:rsid w:val="000900A8"/>
    <w:rsid w:val="0009349F"/>
    <w:rsid w:val="00094D42"/>
    <w:rsid w:val="0009601D"/>
    <w:rsid w:val="000962A0"/>
    <w:rsid w:val="000A0847"/>
    <w:rsid w:val="000A5CE7"/>
    <w:rsid w:val="000A68FD"/>
    <w:rsid w:val="000A7C4B"/>
    <w:rsid w:val="000B0FA3"/>
    <w:rsid w:val="000B2801"/>
    <w:rsid w:val="000C278A"/>
    <w:rsid w:val="000C7613"/>
    <w:rsid w:val="000C7932"/>
    <w:rsid w:val="000D103E"/>
    <w:rsid w:val="000D2319"/>
    <w:rsid w:val="000D6678"/>
    <w:rsid w:val="000D7851"/>
    <w:rsid w:val="000D7EB1"/>
    <w:rsid w:val="000E15EA"/>
    <w:rsid w:val="000E1E68"/>
    <w:rsid w:val="000E746B"/>
    <w:rsid w:val="000F162A"/>
    <w:rsid w:val="000F4559"/>
    <w:rsid w:val="000F4B5D"/>
    <w:rsid w:val="000F59F2"/>
    <w:rsid w:val="00102214"/>
    <w:rsid w:val="001023D6"/>
    <w:rsid w:val="001027B2"/>
    <w:rsid w:val="00104FB4"/>
    <w:rsid w:val="00105E5D"/>
    <w:rsid w:val="001060DC"/>
    <w:rsid w:val="0011046A"/>
    <w:rsid w:val="00113B85"/>
    <w:rsid w:val="00116E13"/>
    <w:rsid w:val="00120ADC"/>
    <w:rsid w:val="00121659"/>
    <w:rsid w:val="00124029"/>
    <w:rsid w:val="001258A0"/>
    <w:rsid w:val="00131372"/>
    <w:rsid w:val="00134336"/>
    <w:rsid w:val="001347E9"/>
    <w:rsid w:val="001348C9"/>
    <w:rsid w:val="00140EEA"/>
    <w:rsid w:val="00141BE8"/>
    <w:rsid w:val="001441DA"/>
    <w:rsid w:val="001453B2"/>
    <w:rsid w:val="001465C0"/>
    <w:rsid w:val="00146787"/>
    <w:rsid w:val="001476DF"/>
    <w:rsid w:val="00151DC5"/>
    <w:rsid w:val="0015460C"/>
    <w:rsid w:val="00155FE6"/>
    <w:rsid w:val="001571EE"/>
    <w:rsid w:val="0015785F"/>
    <w:rsid w:val="001602C1"/>
    <w:rsid w:val="00161A9F"/>
    <w:rsid w:val="00163F55"/>
    <w:rsid w:val="00167EF3"/>
    <w:rsid w:val="0017073B"/>
    <w:rsid w:val="00174699"/>
    <w:rsid w:val="001773BE"/>
    <w:rsid w:val="00177B68"/>
    <w:rsid w:val="00183E46"/>
    <w:rsid w:val="001853C0"/>
    <w:rsid w:val="00185ABC"/>
    <w:rsid w:val="00185ED8"/>
    <w:rsid w:val="00187DB8"/>
    <w:rsid w:val="00192CA3"/>
    <w:rsid w:val="00194467"/>
    <w:rsid w:val="00194747"/>
    <w:rsid w:val="0019582C"/>
    <w:rsid w:val="001969B7"/>
    <w:rsid w:val="001B6941"/>
    <w:rsid w:val="001B7F04"/>
    <w:rsid w:val="001C05D8"/>
    <w:rsid w:val="001C33F9"/>
    <w:rsid w:val="001C40F0"/>
    <w:rsid w:val="001C6653"/>
    <w:rsid w:val="001C7F8C"/>
    <w:rsid w:val="001D0087"/>
    <w:rsid w:val="001D2003"/>
    <w:rsid w:val="001D32BA"/>
    <w:rsid w:val="001D4723"/>
    <w:rsid w:val="001D793D"/>
    <w:rsid w:val="001E1EDA"/>
    <w:rsid w:val="001E2E27"/>
    <w:rsid w:val="001E65A9"/>
    <w:rsid w:val="001E6ED9"/>
    <w:rsid w:val="001F06C3"/>
    <w:rsid w:val="001F2AB5"/>
    <w:rsid w:val="001F56C4"/>
    <w:rsid w:val="00200A91"/>
    <w:rsid w:val="00201334"/>
    <w:rsid w:val="00201C1A"/>
    <w:rsid w:val="00203524"/>
    <w:rsid w:val="0020623A"/>
    <w:rsid w:val="00213052"/>
    <w:rsid w:val="00214A32"/>
    <w:rsid w:val="0021798B"/>
    <w:rsid w:val="002209D0"/>
    <w:rsid w:val="002211A4"/>
    <w:rsid w:val="00222949"/>
    <w:rsid w:val="002229EF"/>
    <w:rsid w:val="002236C4"/>
    <w:rsid w:val="00227CF1"/>
    <w:rsid w:val="0023098A"/>
    <w:rsid w:val="0023221D"/>
    <w:rsid w:val="00232FFF"/>
    <w:rsid w:val="0023467F"/>
    <w:rsid w:val="002351A8"/>
    <w:rsid w:val="002353C5"/>
    <w:rsid w:val="00236261"/>
    <w:rsid w:val="002362BD"/>
    <w:rsid w:val="00236869"/>
    <w:rsid w:val="00237A7F"/>
    <w:rsid w:val="00240203"/>
    <w:rsid w:val="00252205"/>
    <w:rsid w:val="00255E2B"/>
    <w:rsid w:val="002601C6"/>
    <w:rsid w:val="00261020"/>
    <w:rsid w:val="00277865"/>
    <w:rsid w:val="00283F22"/>
    <w:rsid w:val="00287A1B"/>
    <w:rsid w:val="00287ACA"/>
    <w:rsid w:val="00291F43"/>
    <w:rsid w:val="002930D3"/>
    <w:rsid w:val="00295C80"/>
    <w:rsid w:val="002A1560"/>
    <w:rsid w:val="002A7BD2"/>
    <w:rsid w:val="002B133D"/>
    <w:rsid w:val="002B28AD"/>
    <w:rsid w:val="002B53AA"/>
    <w:rsid w:val="002C1D8E"/>
    <w:rsid w:val="002C2494"/>
    <w:rsid w:val="002C38FD"/>
    <w:rsid w:val="002D1F8B"/>
    <w:rsid w:val="002D24F9"/>
    <w:rsid w:val="002D35AF"/>
    <w:rsid w:val="002D3AE0"/>
    <w:rsid w:val="002D4DE0"/>
    <w:rsid w:val="002D5D87"/>
    <w:rsid w:val="002D636D"/>
    <w:rsid w:val="002D6F52"/>
    <w:rsid w:val="002E38F9"/>
    <w:rsid w:val="002E5D11"/>
    <w:rsid w:val="002F0029"/>
    <w:rsid w:val="002F0101"/>
    <w:rsid w:val="002F0B41"/>
    <w:rsid w:val="002F1463"/>
    <w:rsid w:val="002F7E0E"/>
    <w:rsid w:val="003039D9"/>
    <w:rsid w:val="00304195"/>
    <w:rsid w:val="00314F0B"/>
    <w:rsid w:val="00316A9E"/>
    <w:rsid w:val="00316F01"/>
    <w:rsid w:val="00317792"/>
    <w:rsid w:val="00321712"/>
    <w:rsid w:val="00323D97"/>
    <w:rsid w:val="003268ED"/>
    <w:rsid w:val="00331475"/>
    <w:rsid w:val="0033441E"/>
    <w:rsid w:val="00336CA9"/>
    <w:rsid w:val="00353607"/>
    <w:rsid w:val="00356152"/>
    <w:rsid w:val="00361159"/>
    <w:rsid w:val="00363052"/>
    <w:rsid w:val="0036442E"/>
    <w:rsid w:val="003664B7"/>
    <w:rsid w:val="0036688A"/>
    <w:rsid w:val="003678BF"/>
    <w:rsid w:val="0037063E"/>
    <w:rsid w:val="00373EEB"/>
    <w:rsid w:val="003751E2"/>
    <w:rsid w:val="00376450"/>
    <w:rsid w:val="0037755A"/>
    <w:rsid w:val="00377DAA"/>
    <w:rsid w:val="00385661"/>
    <w:rsid w:val="00390E47"/>
    <w:rsid w:val="003920D1"/>
    <w:rsid w:val="0039342F"/>
    <w:rsid w:val="00393C8A"/>
    <w:rsid w:val="0039406C"/>
    <w:rsid w:val="0039764A"/>
    <w:rsid w:val="00397F83"/>
    <w:rsid w:val="003A731A"/>
    <w:rsid w:val="003A740F"/>
    <w:rsid w:val="003C38E7"/>
    <w:rsid w:val="003D087C"/>
    <w:rsid w:val="003D399E"/>
    <w:rsid w:val="003D43A9"/>
    <w:rsid w:val="003D4D82"/>
    <w:rsid w:val="003E051C"/>
    <w:rsid w:val="003E0ED9"/>
    <w:rsid w:val="003E19D1"/>
    <w:rsid w:val="003E3910"/>
    <w:rsid w:val="003F6ADB"/>
    <w:rsid w:val="00400C2F"/>
    <w:rsid w:val="00403008"/>
    <w:rsid w:val="00405AB0"/>
    <w:rsid w:val="0041480E"/>
    <w:rsid w:val="00416CD4"/>
    <w:rsid w:val="00416D44"/>
    <w:rsid w:val="00420585"/>
    <w:rsid w:val="0042414A"/>
    <w:rsid w:val="00425EE2"/>
    <w:rsid w:val="004277DD"/>
    <w:rsid w:val="0043392B"/>
    <w:rsid w:val="004351DB"/>
    <w:rsid w:val="00436725"/>
    <w:rsid w:val="0043691C"/>
    <w:rsid w:val="00441363"/>
    <w:rsid w:val="00444891"/>
    <w:rsid w:val="00444FC9"/>
    <w:rsid w:val="0044581C"/>
    <w:rsid w:val="00445A32"/>
    <w:rsid w:val="00446F07"/>
    <w:rsid w:val="00447039"/>
    <w:rsid w:val="004503A8"/>
    <w:rsid w:val="00451AAC"/>
    <w:rsid w:val="00451BD9"/>
    <w:rsid w:val="004524BC"/>
    <w:rsid w:val="00454F36"/>
    <w:rsid w:val="00461DC3"/>
    <w:rsid w:val="00462E6D"/>
    <w:rsid w:val="0046703B"/>
    <w:rsid w:val="00473A2E"/>
    <w:rsid w:val="004756AD"/>
    <w:rsid w:val="00477034"/>
    <w:rsid w:val="00477790"/>
    <w:rsid w:val="00481C95"/>
    <w:rsid w:val="0048251E"/>
    <w:rsid w:val="00484679"/>
    <w:rsid w:val="00491DF7"/>
    <w:rsid w:val="0049410E"/>
    <w:rsid w:val="00494AE5"/>
    <w:rsid w:val="004A6E64"/>
    <w:rsid w:val="004B1FC2"/>
    <w:rsid w:val="004B2CB6"/>
    <w:rsid w:val="004B409C"/>
    <w:rsid w:val="004B74BB"/>
    <w:rsid w:val="004C0DA3"/>
    <w:rsid w:val="004C255E"/>
    <w:rsid w:val="004C260F"/>
    <w:rsid w:val="004C28AA"/>
    <w:rsid w:val="004D34EA"/>
    <w:rsid w:val="004D4A66"/>
    <w:rsid w:val="004D51F0"/>
    <w:rsid w:val="004E2369"/>
    <w:rsid w:val="004E76F0"/>
    <w:rsid w:val="004F1557"/>
    <w:rsid w:val="004F2E0B"/>
    <w:rsid w:val="004F3E2A"/>
    <w:rsid w:val="004F51B8"/>
    <w:rsid w:val="004F5466"/>
    <w:rsid w:val="004F6B41"/>
    <w:rsid w:val="004F6CA5"/>
    <w:rsid w:val="00501319"/>
    <w:rsid w:val="00506F2E"/>
    <w:rsid w:val="00510459"/>
    <w:rsid w:val="00512A10"/>
    <w:rsid w:val="005137FA"/>
    <w:rsid w:val="00516609"/>
    <w:rsid w:val="00517069"/>
    <w:rsid w:val="005221D6"/>
    <w:rsid w:val="0052736D"/>
    <w:rsid w:val="00531BAF"/>
    <w:rsid w:val="00533105"/>
    <w:rsid w:val="00535315"/>
    <w:rsid w:val="00536D65"/>
    <w:rsid w:val="0054036B"/>
    <w:rsid w:val="005432B7"/>
    <w:rsid w:val="00552946"/>
    <w:rsid w:val="00553C14"/>
    <w:rsid w:val="00554B13"/>
    <w:rsid w:val="00556B33"/>
    <w:rsid w:val="00556FFD"/>
    <w:rsid w:val="005579C4"/>
    <w:rsid w:val="005630E7"/>
    <w:rsid w:val="00563DA3"/>
    <w:rsid w:val="005742AA"/>
    <w:rsid w:val="00584B52"/>
    <w:rsid w:val="00586CEB"/>
    <w:rsid w:val="005927F7"/>
    <w:rsid w:val="005929D9"/>
    <w:rsid w:val="005A02C7"/>
    <w:rsid w:val="005A48FB"/>
    <w:rsid w:val="005C5535"/>
    <w:rsid w:val="005C57E5"/>
    <w:rsid w:val="005D0A1F"/>
    <w:rsid w:val="005D1908"/>
    <w:rsid w:val="005D2F73"/>
    <w:rsid w:val="005D4D85"/>
    <w:rsid w:val="005E18C3"/>
    <w:rsid w:val="005E4BF5"/>
    <w:rsid w:val="005F42B1"/>
    <w:rsid w:val="005F45B5"/>
    <w:rsid w:val="005F528A"/>
    <w:rsid w:val="005F71EC"/>
    <w:rsid w:val="005F7290"/>
    <w:rsid w:val="0060135C"/>
    <w:rsid w:val="006033A1"/>
    <w:rsid w:val="00603AB4"/>
    <w:rsid w:val="006101E1"/>
    <w:rsid w:val="00611C27"/>
    <w:rsid w:val="00614E9C"/>
    <w:rsid w:val="00614FF2"/>
    <w:rsid w:val="006228F3"/>
    <w:rsid w:val="0062601B"/>
    <w:rsid w:val="00631E70"/>
    <w:rsid w:val="0063377B"/>
    <w:rsid w:val="00641B66"/>
    <w:rsid w:val="00641F4E"/>
    <w:rsid w:val="00642BFF"/>
    <w:rsid w:val="00646577"/>
    <w:rsid w:val="00652898"/>
    <w:rsid w:val="0065296D"/>
    <w:rsid w:val="00653070"/>
    <w:rsid w:val="00654B48"/>
    <w:rsid w:val="00656F57"/>
    <w:rsid w:val="006607C6"/>
    <w:rsid w:val="0066371F"/>
    <w:rsid w:val="006647DB"/>
    <w:rsid w:val="00667B8F"/>
    <w:rsid w:val="00672B53"/>
    <w:rsid w:val="006730F9"/>
    <w:rsid w:val="0068522D"/>
    <w:rsid w:val="006917E4"/>
    <w:rsid w:val="00696FBC"/>
    <w:rsid w:val="00696FDD"/>
    <w:rsid w:val="006A0A80"/>
    <w:rsid w:val="006A3229"/>
    <w:rsid w:val="006A34C2"/>
    <w:rsid w:val="006A6804"/>
    <w:rsid w:val="006A7994"/>
    <w:rsid w:val="006B405A"/>
    <w:rsid w:val="006C273B"/>
    <w:rsid w:val="006C277E"/>
    <w:rsid w:val="006C2AEF"/>
    <w:rsid w:val="006C3E5A"/>
    <w:rsid w:val="006C5D41"/>
    <w:rsid w:val="006D02F7"/>
    <w:rsid w:val="006D24A0"/>
    <w:rsid w:val="006D5E0E"/>
    <w:rsid w:val="006D6BEC"/>
    <w:rsid w:val="006E2668"/>
    <w:rsid w:val="006E749C"/>
    <w:rsid w:val="006F0A81"/>
    <w:rsid w:val="006F0DC9"/>
    <w:rsid w:val="006F35B7"/>
    <w:rsid w:val="00702B57"/>
    <w:rsid w:val="00704B88"/>
    <w:rsid w:val="00706017"/>
    <w:rsid w:val="007104A5"/>
    <w:rsid w:val="00710FA3"/>
    <w:rsid w:val="00711AFB"/>
    <w:rsid w:val="00713277"/>
    <w:rsid w:val="0071455C"/>
    <w:rsid w:val="0071753F"/>
    <w:rsid w:val="00717A77"/>
    <w:rsid w:val="007210BC"/>
    <w:rsid w:val="00722175"/>
    <w:rsid w:val="00723C1B"/>
    <w:rsid w:val="00731D68"/>
    <w:rsid w:val="00735BDA"/>
    <w:rsid w:val="007376F6"/>
    <w:rsid w:val="00737EE4"/>
    <w:rsid w:val="0074241B"/>
    <w:rsid w:val="0074247C"/>
    <w:rsid w:val="0074316D"/>
    <w:rsid w:val="007431EA"/>
    <w:rsid w:val="00750604"/>
    <w:rsid w:val="0075108E"/>
    <w:rsid w:val="0075180B"/>
    <w:rsid w:val="00751BCE"/>
    <w:rsid w:val="007526B7"/>
    <w:rsid w:val="00752D9D"/>
    <w:rsid w:val="00755F17"/>
    <w:rsid w:val="0075697B"/>
    <w:rsid w:val="00756F51"/>
    <w:rsid w:val="00760CCD"/>
    <w:rsid w:val="007700D8"/>
    <w:rsid w:val="00774139"/>
    <w:rsid w:val="00774EF6"/>
    <w:rsid w:val="007772AC"/>
    <w:rsid w:val="00781A17"/>
    <w:rsid w:val="007834B6"/>
    <w:rsid w:val="007836A2"/>
    <w:rsid w:val="00784091"/>
    <w:rsid w:val="00784F17"/>
    <w:rsid w:val="00793120"/>
    <w:rsid w:val="007945E6"/>
    <w:rsid w:val="00795821"/>
    <w:rsid w:val="007A135C"/>
    <w:rsid w:val="007A22B5"/>
    <w:rsid w:val="007A5250"/>
    <w:rsid w:val="007A5920"/>
    <w:rsid w:val="007A6D41"/>
    <w:rsid w:val="007B2A40"/>
    <w:rsid w:val="007B492F"/>
    <w:rsid w:val="007B6879"/>
    <w:rsid w:val="007B70C8"/>
    <w:rsid w:val="007C22F4"/>
    <w:rsid w:val="007C5682"/>
    <w:rsid w:val="007C683D"/>
    <w:rsid w:val="007D3402"/>
    <w:rsid w:val="007E3A22"/>
    <w:rsid w:val="007E3ED3"/>
    <w:rsid w:val="007E7B1D"/>
    <w:rsid w:val="007E7D57"/>
    <w:rsid w:val="007F2EEA"/>
    <w:rsid w:val="007F364B"/>
    <w:rsid w:val="007F5AFA"/>
    <w:rsid w:val="00800952"/>
    <w:rsid w:val="0080295B"/>
    <w:rsid w:val="00803288"/>
    <w:rsid w:val="00803CF9"/>
    <w:rsid w:val="00804BD9"/>
    <w:rsid w:val="0080510C"/>
    <w:rsid w:val="00807576"/>
    <w:rsid w:val="00811629"/>
    <w:rsid w:val="00811933"/>
    <w:rsid w:val="00811EB8"/>
    <w:rsid w:val="008140DC"/>
    <w:rsid w:val="00823DE1"/>
    <w:rsid w:val="0083372F"/>
    <w:rsid w:val="00833BC2"/>
    <w:rsid w:val="00843BF0"/>
    <w:rsid w:val="00845A73"/>
    <w:rsid w:val="00845B95"/>
    <w:rsid w:val="00846200"/>
    <w:rsid w:val="008513BA"/>
    <w:rsid w:val="00852303"/>
    <w:rsid w:val="00861FE9"/>
    <w:rsid w:val="00864010"/>
    <w:rsid w:val="00865F0F"/>
    <w:rsid w:val="0086643E"/>
    <w:rsid w:val="00866585"/>
    <w:rsid w:val="00867CFA"/>
    <w:rsid w:val="00875421"/>
    <w:rsid w:val="00883999"/>
    <w:rsid w:val="00883FAD"/>
    <w:rsid w:val="00884589"/>
    <w:rsid w:val="008856B3"/>
    <w:rsid w:val="00887E2A"/>
    <w:rsid w:val="00895247"/>
    <w:rsid w:val="008A5C37"/>
    <w:rsid w:val="008A7916"/>
    <w:rsid w:val="008A7F78"/>
    <w:rsid w:val="008B2983"/>
    <w:rsid w:val="008B5148"/>
    <w:rsid w:val="008B585F"/>
    <w:rsid w:val="008B5EA2"/>
    <w:rsid w:val="008B618F"/>
    <w:rsid w:val="008C037C"/>
    <w:rsid w:val="008C4960"/>
    <w:rsid w:val="008D0B77"/>
    <w:rsid w:val="008D2FE7"/>
    <w:rsid w:val="008D3A2F"/>
    <w:rsid w:val="008D727A"/>
    <w:rsid w:val="008D7D1C"/>
    <w:rsid w:val="008E07C8"/>
    <w:rsid w:val="008E10A0"/>
    <w:rsid w:val="008E386F"/>
    <w:rsid w:val="008E42A5"/>
    <w:rsid w:val="008E42E3"/>
    <w:rsid w:val="008E6C45"/>
    <w:rsid w:val="008F03E9"/>
    <w:rsid w:val="008F0E40"/>
    <w:rsid w:val="008F1834"/>
    <w:rsid w:val="008F35E1"/>
    <w:rsid w:val="008F3878"/>
    <w:rsid w:val="008F4E1A"/>
    <w:rsid w:val="008F7F10"/>
    <w:rsid w:val="00903A6A"/>
    <w:rsid w:val="00903C23"/>
    <w:rsid w:val="00905B7B"/>
    <w:rsid w:val="00905E1A"/>
    <w:rsid w:val="00911750"/>
    <w:rsid w:val="009124CA"/>
    <w:rsid w:val="009136FC"/>
    <w:rsid w:val="00915A78"/>
    <w:rsid w:val="00915DF5"/>
    <w:rsid w:val="00924369"/>
    <w:rsid w:val="009247DB"/>
    <w:rsid w:val="00926536"/>
    <w:rsid w:val="00926C73"/>
    <w:rsid w:val="0092792C"/>
    <w:rsid w:val="009279F0"/>
    <w:rsid w:val="009344C6"/>
    <w:rsid w:val="0093695C"/>
    <w:rsid w:val="00942821"/>
    <w:rsid w:val="00945F45"/>
    <w:rsid w:val="009477F5"/>
    <w:rsid w:val="00950E77"/>
    <w:rsid w:val="009537E9"/>
    <w:rsid w:val="009570B0"/>
    <w:rsid w:val="00960053"/>
    <w:rsid w:val="00962176"/>
    <w:rsid w:val="0096306D"/>
    <w:rsid w:val="00963D1C"/>
    <w:rsid w:val="009644A5"/>
    <w:rsid w:val="009658A0"/>
    <w:rsid w:val="009674E4"/>
    <w:rsid w:val="00971270"/>
    <w:rsid w:val="00982835"/>
    <w:rsid w:val="00986783"/>
    <w:rsid w:val="009A06F7"/>
    <w:rsid w:val="009A0D53"/>
    <w:rsid w:val="009A197E"/>
    <w:rsid w:val="009A1C45"/>
    <w:rsid w:val="009A23E2"/>
    <w:rsid w:val="009A4A61"/>
    <w:rsid w:val="009A6C49"/>
    <w:rsid w:val="009B0BC6"/>
    <w:rsid w:val="009B1599"/>
    <w:rsid w:val="009B217C"/>
    <w:rsid w:val="009B3D64"/>
    <w:rsid w:val="009B5CB4"/>
    <w:rsid w:val="009B766F"/>
    <w:rsid w:val="009B7E54"/>
    <w:rsid w:val="009B7E7B"/>
    <w:rsid w:val="009C0035"/>
    <w:rsid w:val="009C1010"/>
    <w:rsid w:val="009C11FC"/>
    <w:rsid w:val="009C3607"/>
    <w:rsid w:val="009C6055"/>
    <w:rsid w:val="009D442F"/>
    <w:rsid w:val="009D639A"/>
    <w:rsid w:val="009D63A8"/>
    <w:rsid w:val="009E03CF"/>
    <w:rsid w:val="009E05C6"/>
    <w:rsid w:val="009E1BBD"/>
    <w:rsid w:val="009F163A"/>
    <w:rsid w:val="009F304F"/>
    <w:rsid w:val="00A008FD"/>
    <w:rsid w:val="00A01A99"/>
    <w:rsid w:val="00A02BC9"/>
    <w:rsid w:val="00A07A7C"/>
    <w:rsid w:val="00A14307"/>
    <w:rsid w:val="00A16AE8"/>
    <w:rsid w:val="00A227E1"/>
    <w:rsid w:val="00A2477F"/>
    <w:rsid w:val="00A255CC"/>
    <w:rsid w:val="00A25A95"/>
    <w:rsid w:val="00A26DF3"/>
    <w:rsid w:val="00A26F8A"/>
    <w:rsid w:val="00A30BF4"/>
    <w:rsid w:val="00A31D6E"/>
    <w:rsid w:val="00A37CBF"/>
    <w:rsid w:val="00A422ED"/>
    <w:rsid w:val="00A429D1"/>
    <w:rsid w:val="00A436D7"/>
    <w:rsid w:val="00A442AB"/>
    <w:rsid w:val="00A45098"/>
    <w:rsid w:val="00A4514F"/>
    <w:rsid w:val="00A45E64"/>
    <w:rsid w:val="00A4651F"/>
    <w:rsid w:val="00A507B3"/>
    <w:rsid w:val="00A51C75"/>
    <w:rsid w:val="00A544B1"/>
    <w:rsid w:val="00A57EEE"/>
    <w:rsid w:val="00A61051"/>
    <w:rsid w:val="00A625BA"/>
    <w:rsid w:val="00A648D7"/>
    <w:rsid w:val="00A6503C"/>
    <w:rsid w:val="00A665D5"/>
    <w:rsid w:val="00A715CE"/>
    <w:rsid w:val="00A76764"/>
    <w:rsid w:val="00A77221"/>
    <w:rsid w:val="00A779A7"/>
    <w:rsid w:val="00A815F8"/>
    <w:rsid w:val="00A82D32"/>
    <w:rsid w:val="00A82DB7"/>
    <w:rsid w:val="00A83FD5"/>
    <w:rsid w:val="00A86073"/>
    <w:rsid w:val="00A90B48"/>
    <w:rsid w:val="00A93882"/>
    <w:rsid w:val="00A961C5"/>
    <w:rsid w:val="00A965E1"/>
    <w:rsid w:val="00AA0BA5"/>
    <w:rsid w:val="00AA1B16"/>
    <w:rsid w:val="00AA57D2"/>
    <w:rsid w:val="00AA6664"/>
    <w:rsid w:val="00AA6969"/>
    <w:rsid w:val="00AB5186"/>
    <w:rsid w:val="00AB64DA"/>
    <w:rsid w:val="00AC128B"/>
    <w:rsid w:val="00AC2F30"/>
    <w:rsid w:val="00AD0DF8"/>
    <w:rsid w:val="00AD0E84"/>
    <w:rsid w:val="00AD1260"/>
    <w:rsid w:val="00AD29B4"/>
    <w:rsid w:val="00AD2EFE"/>
    <w:rsid w:val="00AD5118"/>
    <w:rsid w:val="00AD59CB"/>
    <w:rsid w:val="00AD5E14"/>
    <w:rsid w:val="00AE38EC"/>
    <w:rsid w:val="00AF032F"/>
    <w:rsid w:val="00AF0383"/>
    <w:rsid w:val="00AF5765"/>
    <w:rsid w:val="00AF65BF"/>
    <w:rsid w:val="00AF7E76"/>
    <w:rsid w:val="00B01097"/>
    <w:rsid w:val="00B011CC"/>
    <w:rsid w:val="00B01A34"/>
    <w:rsid w:val="00B03969"/>
    <w:rsid w:val="00B054E6"/>
    <w:rsid w:val="00B059E6"/>
    <w:rsid w:val="00B05B7C"/>
    <w:rsid w:val="00B07E33"/>
    <w:rsid w:val="00B11BD7"/>
    <w:rsid w:val="00B25F9C"/>
    <w:rsid w:val="00B32317"/>
    <w:rsid w:val="00B37FDC"/>
    <w:rsid w:val="00B400DB"/>
    <w:rsid w:val="00B40599"/>
    <w:rsid w:val="00B45416"/>
    <w:rsid w:val="00B45AC3"/>
    <w:rsid w:val="00B46036"/>
    <w:rsid w:val="00B51A66"/>
    <w:rsid w:val="00B55227"/>
    <w:rsid w:val="00B5695F"/>
    <w:rsid w:val="00B61E84"/>
    <w:rsid w:val="00B63EA7"/>
    <w:rsid w:val="00B71949"/>
    <w:rsid w:val="00B7473E"/>
    <w:rsid w:val="00B753B5"/>
    <w:rsid w:val="00B75FC9"/>
    <w:rsid w:val="00B80BEF"/>
    <w:rsid w:val="00B80DE4"/>
    <w:rsid w:val="00B86DAE"/>
    <w:rsid w:val="00B92525"/>
    <w:rsid w:val="00B942F4"/>
    <w:rsid w:val="00B964C6"/>
    <w:rsid w:val="00B96B02"/>
    <w:rsid w:val="00B97F0B"/>
    <w:rsid w:val="00BA1D25"/>
    <w:rsid w:val="00BA3AE2"/>
    <w:rsid w:val="00BA5971"/>
    <w:rsid w:val="00BB40BF"/>
    <w:rsid w:val="00BC3B9E"/>
    <w:rsid w:val="00BC6625"/>
    <w:rsid w:val="00BD0D12"/>
    <w:rsid w:val="00BD3910"/>
    <w:rsid w:val="00BD3EA8"/>
    <w:rsid w:val="00BE127D"/>
    <w:rsid w:val="00BF275B"/>
    <w:rsid w:val="00BF43F6"/>
    <w:rsid w:val="00BF7CEA"/>
    <w:rsid w:val="00C00CA9"/>
    <w:rsid w:val="00C01694"/>
    <w:rsid w:val="00C03C68"/>
    <w:rsid w:val="00C04790"/>
    <w:rsid w:val="00C11505"/>
    <w:rsid w:val="00C11B1E"/>
    <w:rsid w:val="00C13DA5"/>
    <w:rsid w:val="00C174F2"/>
    <w:rsid w:val="00C2146A"/>
    <w:rsid w:val="00C34347"/>
    <w:rsid w:val="00C505A1"/>
    <w:rsid w:val="00C53658"/>
    <w:rsid w:val="00C6104E"/>
    <w:rsid w:val="00C610B2"/>
    <w:rsid w:val="00C613DB"/>
    <w:rsid w:val="00C6472B"/>
    <w:rsid w:val="00C654CF"/>
    <w:rsid w:val="00C6610C"/>
    <w:rsid w:val="00C66D16"/>
    <w:rsid w:val="00C67B1B"/>
    <w:rsid w:val="00C713DB"/>
    <w:rsid w:val="00C72B0B"/>
    <w:rsid w:val="00C77986"/>
    <w:rsid w:val="00C81AD7"/>
    <w:rsid w:val="00C85713"/>
    <w:rsid w:val="00C85C39"/>
    <w:rsid w:val="00C87066"/>
    <w:rsid w:val="00C9081F"/>
    <w:rsid w:val="00C937D8"/>
    <w:rsid w:val="00C95C7D"/>
    <w:rsid w:val="00C95FE2"/>
    <w:rsid w:val="00C9689A"/>
    <w:rsid w:val="00CA1020"/>
    <w:rsid w:val="00CA1258"/>
    <w:rsid w:val="00CA3F11"/>
    <w:rsid w:val="00CA41AB"/>
    <w:rsid w:val="00CA63D7"/>
    <w:rsid w:val="00CB189A"/>
    <w:rsid w:val="00CB2C80"/>
    <w:rsid w:val="00CB3399"/>
    <w:rsid w:val="00CB3F1C"/>
    <w:rsid w:val="00CB658A"/>
    <w:rsid w:val="00CC0CE6"/>
    <w:rsid w:val="00CC0DE5"/>
    <w:rsid w:val="00CC3EDD"/>
    <w:rsid w:val="00CC44F4"/>
    <w:rsid w:val="00CC539C"/>
    <w:rsid w:val="00CC5590"/>
    <w:rsid w:val="00CC6578"/>
    <w:rsid w:val="00CC6726"/>
    <w:rsid w:val="00CC749F"/>
    <w:rsid w:val="00CC765A"/>
    <w:rsid w:val="00CC7788"/>
    <w:rsid w:val="00CD54FD"/>
    <w:rsid w:val="00CD686A"/>
    <w:rsid w:val="00CE1B55"/>
    <w:rsid w:val="00CE27A7"/>
    <w:rsid w:val="00CE28F4"/>
    <w:rsid w:val="00CE3CE3"/>
    <w:rsid w:val="00CE6F6F"/>
    <w:rsid w:val="00CF6769"/>
    <w:rsid w:val="00D01956"/>
    <w:rsid w:val="00D1019A"/>
    <w:rsid w:val="00D17C9D"/>
    <w:rsid w:val="00D21F4B"/>
    <w:rsid w:val="00D22080"/>
    <w:rsid w:val="00D22090"/>
    <w:rsid w:val="00D2578F"/>
    <w:rsid w:val="00D264D1"/>
    <w:rsid w:val="00D2748A"/>
    <w:rsid w:val="00D33920"/>
    <w:rsid w:val="00D355B2"/>
    <w:rsid w:val="00D35C06"/>
    <w:rsid w:val="00D36D2A"/>
    <w:rsid w:val="00D421D6"/>
    <w:rsid w:val="00D43F4C"/>
    <w:rsid w:val="00D45DE0"/>
    <w:rsid w:val="00D47867"/>
    <w:rsid w:val="00D550FF"/>
    <w:rsid w:val="00D60A84"/>
    <w:rsid w:val="00D61DAF"/>
    <w:rsid w:val="00D629FD"/>
    <w:rsid w:val="00D63188"/>
    <w:rsid w:val="00D63DBC"/>
    <w:rsid w:val="00D645A5"/>
    <w:rsid w:val="00D66C93"/>
    <w:rsid w:val="00D737FF"/>
    <w:rsid w:val="00D74D11"/>
    <w:rsid w:val="00D80400"/>
    <w:rsid w:val="00D8064E"/>
    <w:rsid w:val="00D82DCD"/>
    <w:rsid w:val="00D8369A"/>
    <w:rsid w:val="00D83865"/>
    <w:rsid w:val="00D84FF9"/>
    <w:rsid w:val="00D92A99"/>
    <w:rsid w:val="00D93A59"/>
    <w:rsid w:val="00DA0C34"/>
    <w:rsid w:val="00DA694C"/>
    <w:rsid w:val="00DB1AC7"/>
    <w:rsid w:val="00DB2524"/>
    <w:rsid w:val="00DB3019"/>
    <w:rsid w:val="00DB76B9"/>
    <w:rsid w:val="00DC1607"/>
    <w:rsid w:val="00DC1F1A"/>
    <w:rsid w:val="00DC5C4F"/>
    <w:rsid w:val="00DC617D"/>
    <w:rsid w:val="00DC6765"/>
    <w:rsid w:val="00DD07BB"/>
    <w:rsid w:val="00DD23DF"/>
    <w:rsid w:val="00DD65AE"/>
    <w:rsid w:val="00DE2922"/>
    <w:rsid w:val="00DE4106"/>
    <w:rsid w:val="00DE4905"/>
    <w:rsid w:val="00DF0273"/>
    <w:rsid w:val="00DF31D0"/>
    <w:rsid w:val="00DF387B"/>
    <w:rsid w:val="00DF4D6F"/>
    <w:rsid w:val="00DF5F21"/>
    <w:rsid w:val="00E012B9"/>
    <w:rsid w:val="00E25A1D"/>
    <w:rsid w:val="00E27FB8"/>
    <w:rsid w:val="00E34D67"/>
    <w:rsid w:val="00E53AC6"/>
    <w:rsid w:val="00E53C6A"/>
    <w:rsid w:val="00E601BD"/>
    <w:rsid w:val="00E60463"/>
    <w:rsid w:val="00E61370"/>
    <w:rsid w:val="00E659BB"/>
    <w:rsid w:val="00E678B2"/>
    <w:rsid w:val="00E67C92"/>
    <w:rsid w:val="00E7017D"/>
    <w:rsid w:val="00E71242"/>
    <w:rsid w:val="00E71D10"/>
    <w:rsid w:val="00E7738D"/>
    <w:rsid w:val="00E819EB"/>
    <w:rsid w:val="00E819F5"/>
    <w:rsid w:val="00E83DB7"/>
    <w:rsid w:val="00E8409D"/>
    <w:rsid w:val="00E93D4C"/>
    <w:rsid w:val="00E94580"/>
    <w:rsid w:val="00E94F37"/>
    <w:rsid w:val="00E95E0A"/>
    <w:rsid w:val="00EA0FF6"/>
    <w:rsid w:val="00EA2CC9"/>
    <w:rsid w:val="00EA36C4"/>
    <w:rsid w:val="00EA3EA9"/>
    <w:rsid w:val="00EA4A3C"/>
    <w:rsid w:val="00EB05CD"/>
    <w:rsid w:val="00EB15D7"/>
    <w:rsid w:val="00EB1994"/>
    <w:rsid w:val="00EB1A7B"/>
    <w:rsid w:val="00EB2B37"/>
    <w:rsid w:val="00EB3421"/>
    <w:rsid w:val="00EB41AB"/>
    <w:rsid w:val="00EB627A"/>
    <w:rsid w:val="00EB6648"/>
    <w:rsid w:val="00EB7DA1"/>
    <w:rsid w:val="00EC2B39"/>
    <w:rsid w:val="00EC7B31"/>
    <w:rsid w:val="00EC7E58"/>
    <w:rsid w:val="00ED04B1"/>
    <w:rsid w:val="00EE0131"/>
    <w:rsid w:val="00EE0D87"/>
    <w:rsid w:val="00EE1B14"/>
    <w:rsid w:val="00EE4071"/>
    <w:rsid w:val="00EE50D5"/>
    <w:rsid w:val="00EE54F6"/>
    <w:rsid w:val="00EE6D8D"/>
    <w:rsid w:val="00EE7E57"/>
    <w:rsid w:val="00EF14E4"/>
    <w:rsid w:val="00EF2B3F"/>
    <w:rsid w:val="00EF3058"/>
    <w:rsid w:val="00EF747A"/>
    <w:rsid w:val="00EF77B3"/>
    <w:rsid w:val="00F00558"/>
    <w:rsid w:val="00F010F4"/>
    <w:rsid w:val="00F0279C"/>
    <w:rsid w:val="00F04A78"/>
    <w:rsid w:val="00F0719C"/>
    <w:rsid w:val="00F12835"/>
    <w:rsid w:val="00F13D16"/>
    <w:rsid w:val="00F17304"/>
    <w:rsid w:val="00F23378"/>
    <w:rsid w:val="00F25CD6"/>
    <w:rsid w:val="00F26097"/>
    <w:rsid w:val="00F26DF5"/>
    <w:rsid w:val="00F309B3"/>
    <w:rsid w:val="00F31218"/>
    <w:rsid w:val="00F32892"/>
    <w:rsid w:val="00F32B8B"/>
    <w:rsid w:val="00F36707"/>
    <w:rsid w:val="00F4111B"/>
    <w:rsid w:val="00F44D60"/>
    <w:rsid w:val="00F463FF"/>
    <w:rsid w:val="00F468E3"/>
    <w:rsid w:val="00F47781"/>
    <w:rsid w:val="00F52733"/>
    <w:rsid w:val="00F60531"/>
    <w:rsid w:val="00F60928"/>
    <w:rsid w:val="00F659C7"/>
    <w:rsid w:val="00F65F4C"/>
    <w:rsid w:val="00F73759"/>
    <w:rsid w:val="00F7432B"/>
    <w:rsid w:val="00F74F30"/>
    <w:rsid w:val="00F77C4C"/>
    <w:rsid w:val="00F8320E"/>
    <w:rsid w:val="00F85CD8"/>
    <w:rsid w:val="00F8728F"/>
    <w:rsid w:val="00F87A5D"/>
    <w:rsid w:val="00F971A8"/>
    <w:rsid w:val="00FA27B9"/>
    <w:rsid w:val="00FA3D9B"/>
    <w:rsid w:val="00FA48AD"/>
    <w:rsid w:val="00FB0E3C"/>
    <w:rsid w:val="00FB2E43"/>
    <w:rsid w:val="00FB331F"/>
    <w:rsid w:val="00FB4ABB"/>
    <w:rsid w:val="00FB5640"/>
    <w:rsid w:val="00FC2D52"/>
    <w:rsid w:val="00FC2F31"/>
    <w:rsid w:val="00FC6AA3"/>
    <w:rsid w:val="00FD2A8C"/>
    <w:rsid w:val="00FD756E"/>
    <w:rsid w:val="00FE3B54"/>
    <w:rsid w:val="00FE6852"/>
    <w:rsid w:val="00FE7E9C"/>
    <w:rsid w:val="00FF4775"/>
    <w:rsid w:val="00FF50F0"/>
    <w:rsid w:val="00FF530F"/>
    <w:rsid w:val="00FF69B1"/>
    <w:rsid w:val="00FF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EA822"/>
  <w15:docId w15:val="{BB3A0086-8F5E-4968-90AF-DA95E99D3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EB8"/>
    <w:pPr>
      <w:spacing w:after="0" w:line="240" w:lineRule="auto"/>
    </w:pPr>
    <w:rPr>
      <w:rFonts w:ascii="Perpetua" w:eastAsia="Times New Roman" w:hAnsi="Perpetua" w:cs="Perpetu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Names">
    <w:name w:val="Month Names"/>
    <w:basedOn w:val="Normal"/>
    <w:uiPriority w:val="99"/>
    <w:rsid w:val="00811EB8"/>
    <w:pPr>
      <w:jc w:val="center"/>
    </w:pPr>
    <w:rPr>
      <w:rFonts w:ascii="Franklin Gothic Book" w:hAnsi="Franklin Gothic Book" w:cs="Franklin Gothic Book"/>
      <w:sz w:val="48"/>
      <w:szCs w:val="48"/>
    </w:rPr>
  </w:style>
  <w:style w:type="paragraph" w:customStyle="1" w:styleId="Dates">
    <w:name w:val="Dates"/>
    <w:basedOn w:val="Normal"/>
    <w:uiPriority w:val="99"/>
    <w:rsid w:val="00811EB8"/>
    <w:rPr>
      <w:sz w:val="20"/>
      <w:szCs w:val="20"/>
    </w:rPr>
  </w:style>
  <w:style w:type="paragraph" w:customStyle="1" w:styleId="Weekdays">
    <w:name w:val="Weekdays"/>
    <w:basedOn w:val="Normal"/>
    <w:uiPriority w:val="99"/>
    <w:rsid w:val="00811EB8"/>
    <w:pPr>
      <w:jc w:val="center"/>
    </w:pPr>
    <w:rPr>
      <w:rFonts w:ascii="Franklin Gothic Book" w:hAnsi="Franklin Gothic Book" w:cs="Franklin Gothic Book"/>
      <w:b/>
      <w:bCs/>
      <w:spacing w:val="1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C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CD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0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A84"/>
    <w:rPr>
      <w:rFonts w:ascii="Perpetua" w:eastAsia="Times New Roman" w:hAnsi="Perpetua" w:cs="Perpetu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60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A84"/>
    <w:rPr>
      <w:rFonts w:ascii="Perpetua" w:eastAsia="Times New Roman" w:hAnsi="Perpetua" w:cs="Perpetua"/>
      <w:sz w:val="24"/>
      <w:szCs w:val="24"/>
    </w:rPr>
  </w:style>
  <w:style w:type="paragraph" w:styleId="NoSpacing">
    <w:name w:val="No Spacing"/>
    <w:uiPriority w:val="1"/>
    <w:qFormat/>
    <w:rsid w:val="00B45AC3"/>
    <w:pPr>
      <w:spacing w:after="0" w:line="240" w:lineRule="auto"/>
    </w:pPr>
    <w:rPr>
      <w:rFonts w:ascii="Perpetua" w:eastAsia="Times New Roman" w:hAnsi="Perpetua" w:cs="Perpetu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42656-3E60-4DC3-8B47-39BBB212E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rnie Kalle</dc:creator>
  <cp:lastModifiedBy>Lisa Lopez</cp:lastModifiedBy>
  <cp:revision>17</cp:revision>
  <cp:lastPrinted>2018-10-03T16:49:00Z</cp:lastPrinted>
  <dcterms:created xsi:type="dcterms:W3CDTF">2018-08-22T18:28:00Z</dcterms:created>
  <dcterms:modified xsi:type="dcterms:W3CDTF">2018-10-12T19:26:00Z</dcterms:modified>
</cp:coreProperties>
</file>